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85507" w14:textId="14B8D877" w:rsidR="00A03EAB" w:rsidRDefault="00CC16CA" w:rsidP="00E20F01">
      <w:pPr>
        <w:rPr>
          <w:b/>
          <w:sz w:val="24"/>
        </w:rPr>
      </w:pPr>
      <w:r>
        <w:rPr>
          <w:b/>
          <w:sz w:val="24"/>
        </w:rPr>
        <w:t>GG questionnaire.doc</w:t>
      </w:r>
    </w:p>
    <w:p w14:paraId="1254FA57" w14:textId="553E98CD" w:rsidR="00CC16CA" w:rsidRDefault="00CC16CA" w:rsidP="00E20F01">
      <w:pPr>
        <w:rPr>
          <w:b/>
          <w:color w:val="06507A"/>
          <w:sz w:val="24"/>
        </w:rPr>
      </w:pPr>
      <w:r>
        <w:rPr>
          <w:b/>
          <w:color w:val="06507A"/>
          <w:sz w:val="24"/>
        </w:rPr>
        <w:t>IMPETUS questionnaire</w:t>
      </w:r>
    </w:p>
    <w:p w14:paraId="5D78DBFE" w14:textId="1F319BE4" w:rsidR="00CC16CA" w:rsidRDefault="00CC16CA" w:rsidP="00E20F01">
      <w:pPr>
        <w:rPr>
          <w:bCs/>
          <w:szCs w:val="18"/>
        </w:rPr>
      </w:pPr>
      <w:r>
        <w:rPr>
          <w:bCs/>
          <w:szCs w:val="18"/>
        </w:rPr>
        <w:t>The aim of this questionnaire is to learn about Your perception of neighbourhood in terms of your well-being, climate changes, environmental issues and urban design.</w:t>
      </w:r>
    </w:p>
    <w:p w14:paraId="4D364CEC" w14:textId="799D618A" w:rsidR="00CC16CA" w:rsidRDefault="00CC16CA" w:rsidP="00E20F01">
      <w:pPr>
        <w:rPr>
          <w:bCs/>
          <w:szCs w:val="18"/>
        </w:rPr>
      </w:pPr>
      <w:r>
        <w:rPr>
          <w:bCs/>
          <w:szCs w:val="18"/>
        </w:rPr>
        <w:t>It refers to YOUR NEIGHBOURHOOD – the place where you live and its nearest surrounding within of 15 minutes walking distance.</w:t>
      </w:r>
    </w:p>
    <w:p w14:paraId="25B3D2E9" w14:textId="49FA0946" w:rsidR="00CC16CA" w:rsidRDefault="00CC16CA" w:rsidP="00E20F01">
      <w:pPr>
        <w:rPr>
          <w:bCs/>
          <w:szCs w:val="18"/>
        </w:rPr>
      </w:pPr>
      <w:r>
        <w:rPr>
          <w:bCs/>
          <w:szCs w:val="18"/>
        </w:rPr>
        <w:t>The questionnaire is anonymous and takes about 15 minutes to finish. It is divided into 5 sections with questions.</w:t>
      </w:r>
    </w:p>
    <w:p w14:paraId="18428DBC" w14:textId="4052937C" w:rsidR="00CC16CA" w:rsidRDefault="00CC16CA" w:rsidP="00E20F01">
      <w:pPr>
        <w:rPr>
          <w:bCs/>
          <w:szCs w:val="18"/>
        </w:rPr>
      </w:pPr>
      <w:r>
        <w:rPr>
          <w:bCs/>
          <w:szCs w:val="18"/>
        </w:rPr>
        <w:t>The results will be published on ……………………. (</w:t>
      </w:r>
      <w:proofErr w:type="gramStart"/>
      <w:r>
        <w:rPr>
          <w:bCs/>
          <w:szCs w:val="18"/>
        </w:rPr>
        <w:t>give</w:t>
      </w:r>
      <w:proofErr w:type="gramEnd"/>
      <w:r>
        <w:rPr>
          <w:bCs/>
          <w:szCs w:val="18"/>
        </w:rPr>
        <w:t xml:space="preserve"> the webpage link).</w:t>
      </w:r>
    </w:p>
    <w:p w14:paraId="3AF0E0FA" w14:textId="29696E74" w:rsidR="00CC16CA" w:rsidRDefault="00CC16CA" w:rsidP="00E20F01">
      <w:pPr>
        <w:rPr>
          <w:bCs/>
          <w:szCs w:val="18"/>
        </w:rPr>
      </w:pPr>
      <w:r>
        <w:rPr>
          <w:bCs/>
          <w:szCs w:val="18"/>
        </w:rPr>
        <w:t>Thank you for your time.</w:t>
      </w:r>
    </w:p>
    <w:p w14:paraId="7770A97F" w14:textId="0BE857BC" w:rsidR="00990066" w:rsidRDefault="00CC16CA" w:rsidP="00CC16CA">
      <w:pPr>
        <w:spacing w:before="240" w:after="0"/>
        <w:rPr>
          <w:b/>
          <w:color w:val="06507A"/>
          <w:sz w:val="24"/>
        </w:rPr>
      </w:pPr>
      <w:r>
        <w:rPr>
          <w:b/>
          <w:color w:val="06507A"/>
          <w:sz w:val="24"/>
        </w:rPr>
        <w:t>Section 1</w:t>
      </w:r>
    </w:p>
    <w:p w14:paraId="6B7A6BD2" w14:textId="51AC8345" w:rsidR="00CC16CA" w:rsidRDefault="00CC16CA" w:rsidP="00CC16CA">
      <w:pPr>
        <w:spacing w:after="0"/>
        <w:rPr>
          <w:bCs/>
          <w:color w:val="06507A"/>
          <w:sz w:val="24"/>
        </w:rPr>
      </w:pPr>
      <w:r>
        <w:rPr>
          <w:bCs/>
          <w:color w:val="06507A"/>
          <w:sz w:val="24"/>
        </w:rPr>
        <w:t>Perception of living area</w:t>
      </w:r>
    </w:p>
    <w:p w14:paraId="6234BEFD" w14:textId="39B7649D" w:rsidR="00CC16CA" w:rsidRDefault="00CC16CA" w:rsidP="00CC16CA">
      <w:pPr>
        <w:rPr>
          <w:bCs/>
          <w:szCs w:val="18"/>
        </w:rPr>
      </w:pPr>
      <w:r>
        <w:rPr>
          <w:bCs/>
          <w:szCs w:val="18"/>
        </w:rPr>
        <w:t>This part refers to your perception of your neighbourhood design.</w:t>
      </w:r>
    </w:p>
    <w:p w14:paraId="4B9BAF67" w14:textId="2793AAF1" w:rsidR="00CC16CA" w:rsidRDefault="00CC16CA" w:rsidP="00CC16CA">
      <w:pPr>
        <w:spacing w:after="0"/>
        <w:rPr>
          <w:b/>
          <w:szCs w:val="18"/>
        </w:rPr>
      </w:pPr>
      <w:r>
        <w:rPr>
          <w:b/>
          <w:szCs w:val="18"/>
        </w:rPr>
        <w:t>1. Is your neighbourhood</w:t>
      </w:r>
    </w:p>
    <w:p w14:paraId="6711A921" w14:textId="4D847878" w:rsidR="00CC16CA" w:rsidRDefault="00CC16CA" w:rsidP="00CC16CA">
      <w:pPr>
        <w:rPr>
          <w:bCs/>
          <w:i/>
          <w:iCs/>
          <w:szCs w:val="18"/>
        </w:rPr>
      </w:pPr>
      <w:r w:rsidRPr="00CC16CA">
        <w:rPr>
          <w:bCs/>
          <w:i/>
          <w:iCs/>
          <w:szCs w:val="18"/>
        </w:rPr>
        <w:t>Mark only one oval per row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20"/>
        <w:gridCol w:w="1201"/>
        <w:gridCol w:w="1202"/>
        <w:gridCol w:w="1202"/>
        <w:gridCol w:w="1202"/>
      </w:tblGrid>
      <w:tr w:rsidR="00CC16CA" w14:paraId="215D2B3C" w14:textId="77777777" w:rsidTr="001F095E">
        <w:trPr>
          <w:trHeight w:val="510"/>
        </w:trPr>
        <w:tc>
          <w:tcPr>
            <w:tcW w:w="4820" w:type="dxa"/>
            <w:tcBorders>
              <w:top w:val="nil"/>
              <w:left w:val="nil"/>
            </w:tcBorders>
            <w:vAlign w:val="center"/>
          </w:tcPr>
          <w:p w14:paraId="244ADE7A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  <w:bookmarkStart w:id="0" w:name="_Hlk125023408"/>
          </w:p>
        </w:tc>
        <w:tc>
          <w:tcPr>
            <w:tcW w:w="1201" w:type="dxa"/>
            <w:vAlign w:val="center"/>
          </w:tcPr>
          <w:p w14:paraId="6745C5C2" w14:textId="44F4DBC0" w:rsidR="00CC16CA" w:rsidRPr="001F095E" w:rsidRDefault="00CC16CA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1F095E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1202" w:type="dxa"/>
            <w:vAlign w:val="center"/>
          </w:tcPr>
          <w:p w14:paraId="7AC0A2B4" w14:textId="338D3AB2" w:rsidR="00CC16CA" w:rsidRPr="001F095E" w:rsidRDefault="00CC16CA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1F095E">
              <w:rPr>
                <w:b/>
                <w:sz w:val="16"/>
                <w:szCs w:val="16"/>
              </w:rPr>
              <w:t>Partly</w:t>
            </w:r>
          </w:p>
        </w:tc>
        <w:tc>
          <w:tcPr>
            <w:tcW w:w="1202" w:type="dxa"/>
            <w:vAlign w:val="center"/>
          </w:tcPr>
          <w:p w14:paraId="4B2EBD90" w14:textId="62B2A8F2" w:rsidR="00CC16CA" w:rsidRPr="001F095E" w:rsidRDefault="00CC16CA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1F095E">
              <w:rPr>
                <w:b/>
                <w:sz w:val="16"/>
                <w:szCs w:val="16"/>
              </w:rPr>
              <w:t>Yes</w:t>
            </w:r>
          </w:p>
        </w:tc>
        <w:tc>
          <w:tcPr>
            <w:tcW w:w="1202" w:type="dxa"/>
            <w:vAlign w:val="center"/>
          </w:tcPr>
          <w:p w14:paraId="5B2B25FC" w14:textId="144E5B7E" w:rsidR="00CC16CA" w:rsidRPr="001F095E" w:rsidRDefault="00CC16CA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1F095E">
              <w:rPr>
                <w:b/>
                <w:sz w:val="16"/>
                <w:szCs w:val="16"/>
              </w:rPr>
              <w:t>I do not know</w:t>
            </w:r>
          </w:p>
        </w:tc>
      </w:tr>
      <w:tr w:rsidR="00CC16CA" w14:paraId="013DDB62" w14:textId="77777777" w:rsidTr="001F095E">
        <w:trPr>
          <w:trHeight w:val="510"/>
        </w:trPr>
        <w:tc>
          <w:tcPr>
            <w:tcW w:w="4820" w:type="dxa"/>
            <w:vAlign w:val="center"/>
          </w:tcPr>
          <w:p w14:paraId="0E506BD9" w14:textId="119F3142" w:rsidR="00CC16CA" w:rsidRPr="001F095E" w:rsidRDefault="001F095E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</w:t>
            </w:r>
            <w:r w:rsidRPr="001F095E">
              <w:rPr>
                <w:b/>
                <w:sz w:val="16"/>
                <w:szCs w:val="16"/>
              </w:rPr>
              <w:t>icely designed with well-structured streets and buildings?</w:t>
            </w:r>
          </w:p>
        </w:tc>
        <w:tc>
          <w:tcPr>
            <w:tcW w:w="1201" w:type="dxa"/>
            <w:vAlign w:val="center"/>
          </w:tcPr>
          <w:p w14:paraId="3E462F83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2599799A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0BDAC797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632799A3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CC16CA" w14:paraId="2DD0133F" w14:textId="77777777" w:rsidTr="001F095E">
        <w:trPr>
          <w:trHeight w:val="510"/>
        </w:trPr>
        <w:tc>
          <w:tcPr>
            <w:tcW w:w="4820" w:type="dxa"/>
            <w:vAlign w:val="center"/>
          </w:tcPr>
          <w:p w14:paraId="3D15F7EC" w14:textId="367D8B2D" w:rsidR="00CC16CA" w:rsidRPr="001F095E" w:rsidRDefault="001F095E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ith basic services within walking distance?</w:t>
            </w:r>
          </w:p>
        </w:tc>
        <w:tc>
          <w:tcPr>
            <w:tcW w:w="1201" w:type="dxa"/>
            <w:vAlign w:val="center"/>
          </w:tcPr>
          <w:p w14:paraId="0ED4F0DB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1A28B184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262ED206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6D3BE514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CC16CA" w14:paraId="61AACAA1" w14:textId="77777777" w:rsidTr="001F095E">
        <w:trPr>
          <w:trHeight w:val="510"/>
        </w:trPr>
        <w:tc>
          <w:tcPr>
            <w:tcW w:w="4820" w:type="dxa"/>
            <w:vAlign w:val="center"/>
          </w:tcPr>
          <w:p w14:paraId="227F2FC8" w14:textId="5507F6E4" w:rsidR="00CC16CA" w:rsidRPr="001F095E" w:rsidRDefault="001F095E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quipped with electricity, sanitation, drinking water infrastructure?</w:t>
            </w:r>
          </w:p>
        </w:tc>
        <w:tc>
          <w:tcPr>
            <w:tcW w:w="1201" w:type="dxa"/>
            <w:vAlign w:val="center"/>
          </w:tcPr>
          <w:p w14:paraId="0458C19C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5C0828C1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40105EF6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4F17DDF4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CC16CA" w14:paraId="2F247948" w14:textId="77777777" w:rsidTr="001F095E">
        <w:trPr>
          <w:trHeight w:val="510"/>
        </w:trPr>
        <w:tc>
          <w:tcPr>
            <w:tcW w:w="4820" w:type="dxa"/>
            <w:vAlign w:val="center"/>
          </w:tcPr>
          <w:p w14:paraId="702C7F64" w14:textId="5BB40417" w:rsidR="00CC16CA" w:rsidRPr="001F095E" w:rsidRDefault="001F095E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bined with enough green spaces and parks?</w:t>
            </w:r>
          </w:p>
        </w:tc>
        <w:tc>
          <w:tcPr>
            <w:tcW w:w="1201" w:type="dxa"/>
            <w:vAlign w:val="center"/>
          </w:tcPr>
          <w:p w14:paraId="762017A9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4838A3CF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3FF107F4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1CCAE79F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CC16CA" w14:paraId="0A862E99" w14:textId="77777777" w:rsidTr="001F095E">
        <w:trPr>
          <w:trHeight w:val="510"/>
        </w:trPr>
        <w:tc>
          <w:tcPr>
            <w:tcW w:w="4820" w:type="dxa"/>
            <w:vAlign w:val="center"/>
          </w:tcPr>
          <w:p w14:paraId="254D93AD" w14:textId="4DC7217A" w:rsidR="00CC16CA" w:rsidRPr="001F095E" w:rsidRDefault="001F095E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alkable, easy to walk around?</w:t>
            </w:r>
          </w:p>
        </w:tc>
        <w:tc>
          <w:tcPr>
            <w:tcW w:w="1201" w:type="dxa"/>
            <w:vAlign w:val="center"/>
          </w:tcPr>
          <w:p w14:paraId="2C27297E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756F91D9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543B322F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7E0114C1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CC16CA" w14:paraId="51674C9A" w14:textId="77777777" w:rsidTr="001F095E">
        <w:trPr>
          <w:trHeight w:val="510"/>
        </w:trPr>
        <w:tc>
          <w:tcPr>
            <w:tcW w:w="4820" w:type="dxa"/>
            <w:vAlign w:val="center"/>
          </w:tcPr>
          <w:p w14:paraId="58B64812" w14:textId="3638399A" w:rsidR="00CC16CA" w:rsidRPr="001F095E" w:rsidRDefault="001F095E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upported by public transport?</w:t>
            </w:r>
          </w:p>
        </w:tc>
        <w:tc>
          <w:tcPr>
            <w:tcW w:w="1201" w:type="dxa"/>
            <w:vAlign w:val="center"/>
          </w:tcPr>
          <w:p w14:paraId="63F7C5FC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33734085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677EFE56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0DF02926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CC16CA" w14:paraId="28A00A80" w14:textId="77777777" w:rsidTr="001F095E">
        <w:trPr>
          <w:trHeight w:val="510"/>
        </w:trPr>
        <w:tc>
          <w:tcPr>
            <w:tcW w:w="4820" w:type="dxa"/>
            <w:vAlign w:val="center"/>
          </w:tcPr>
          <w:p w14:paraId="02F299D3" w14:textId="25C0B0B5" w:rsidR="00CC16CA" w:rsidRPr="001F095E" w:rsidRDefault="001F095E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upported by cycling routs?</w:t>
            </w:r>
          </w:p>
        </w:tc>
        <w:tc>
          <w:tcPr>
            <w:tcW w:w="1201" w:type="dxa"/>
            <w:vAlign w:val="center"/>
          </w:tcPr>
          <w:p w14:paraId="3003DA04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1ECFA54C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1F0516EC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214D2C0F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CC16CA" w14:paraId="0087263C" w14:textId="77777777" w:rsidTr="001F095E">
        <w:trPr>
          <w:trHeight w:val="510"/>
        </w:trPr>
        <w:tc>
          <w:tcPr>
            <w:tcW w:w="4820" w:type="dxa"/>
            <w:vAlign w:val="center"/>
          </w:tcPr>
          <w:p w14:paraId="1EBF9C2E" w14:textId="050774AF" w:rsidR="00CC16CA" w:rsidRPr="001F095E" w:rsidRDefault="001F095E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riendly to children and family activities?</w:t>
            </w:r>
          </w:p>
        </w:tc>
        <w:tc>
          <w:tcPr>
            <w:tcW w:w="1201" w:type="dxa"/>
            <w:vAlign w:val="center"/>
          </w:tcPr>
          <w:p w14:paraId="37D755B9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5B0058D9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375D50FA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11F85FFD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CC16CA" w14:paraId="33B31D0F" w14:textId="77777777" w:rsidTr="001F095E">
        <w:trPr>
          <w:trHeight w:val="510"/>
        </w:trPr>
        <w:tc>
          <w:tcPr>
            <w:tcW w:w="4820" w:type="dxa"/>
            <w:vAlign w:val="center"/>
          </w:tcPr>
          <w:p w14:paraId="5BD27D8C" w14:textId="28D507F0" w:rsidR="00CC16CA" w:rsidRPr="001F095E" w:rsidRDefault="001F095E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riendly to disabled or alter adults?</w:t>
            </w:r>
          </w:p>
        </w:tc>
        <w:tc>
          <w:tcPr>
            <w:tcW w:w="1201" w:type="dxa"/>
            <w:vAlign w:val="center"/>
          </w:tcPr>
          <w:p w14:paraId="35275514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40F7B0D0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7946FF83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33C550A2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CC16CA" w14:paraId="33E74144" w14:textId="77777777" w:rsidTr="001F095E">
        <w:trPr>
          <w:trHeight w:val="510"/>
        </w:trPr>
        <w:tc>
          <w:tcPr>
            <w:tcW w:w="4820" w:type="dxa"/>
            <w:vAlign w:val="center"/>
          </w:tcPr>
          <w:p w14:paraId="796EA9DA" w14:textId="22A2956F" w:rsidR="00CC16CA" w:rsidRPr="001F095E" w:rsidRDefault="001F095E" w:rsidP="00CC16C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here you can do outdoor sports?</w:t>
            </w:r>
          </w:p>
        </w:tc>
        <w:tc>
          <w:tcPr>
            <w:tcW w:w="1201" w:type="dxa"/>
            <w:vAlign w:val="center"/>
          </w:tcPr>
          <w:p w14:paraId="2577157F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64806201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2C3CBB66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02" w:type="dxa"/>
            <w:vAlign w:val="center"/>
          </w:tcPr>
          <w:p w14:paraId="30EDF546" w14:textId="77777777" w:rsidR="00CC16CA" w:rsidRPr="001F095E" w:rsidRDefault="00CC16CA" w:rsidP="00CC16C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bookmarkEnd w:id="0"/>
    </w:tbl>
    <w:p w14:paraId="124E91CE" w14:textId="055223D4" w:rsidR="001F095E" w:rsidRDefault="001F095E" w:rsidP="001F095E">
      <w:pPr>
        <w:spacing w:before="240" w:after="0"/>
        <w:rPr>
          <w:b/>
          <w:color w:val="06507A"/>
          <w:sz w:val="24"/>
        </w:rPr>
      </w:pPr>
      <w:r>
        <w:rPr>
          <w:b/>
          <w:color w:val="06507A"/>
          <w:sz w:val="24"/>
        </w:rPr>
        <w:br w:type="page"/>
      </w:r>
    </w:p>
    <w:p w14:paraId="692ABC2A" w14:textId="0AEF1D95" w:rsidR="001F095E" w:rsidRDefault="001F095E" w:rsidP="001F095E">
      <w:pPr>
        <w:spacing w:after="0"/>
        <w:rPr>
          <w:b/>
          <w:color w:val="06507A"/>
          <w:sz w:val="24"/>
        </w:rPr>
      </w:pPr>
      <w:r>
        <w:rPr>
          <w:b/>
          <w:color w:val="06507A"/>
          <w:sz w:val="24"/>
        </w:rPr>
        <w:lastRenderedPageBreak/>
        <w:t>Section 2</w:t>
      </w:r>
    </w:p>
    <w:p w14:paraId="27818B79" w14:textId="7276FE21" w:rsidR="001F095E" w:rsidRDefault="001F095E" w:rsidP="001F095E">
      <w:pPr>
        <w:spacing w:after="0"/>
        <w:rPr>
          <w:bCs/>
          <w:color w:val="06507A"/>
          <w:sz w:val="24"/>
        </w:rPr>
      </w:pPr>
      <w:r>
        <w:rPr>
          <w:bCs/>
          <w:color w:val="06507A"/>
          <w:sz w:val="24"/>
        </w:rPr>
        <w:t>Perception of subjective well-being</w:t>
      </w:r>
    </w:p>
    <w:p w14:paraId="2FD0703C" w14:textId="4915FF54" w:rsidR="001F095E" w:rsidRDefault="001F095E" w:rsidP="001F095E">
      <w:pPr>
        <w:rPr>
          <w:bCs/>
          <w:szCs w:val="18"/>
        </w:rPr>
      </w:pPr>
      <w:r>
        <w:rPr>
          <w:bCs/>
          <w:szCs w:val="18"/>
        </w:rPr>
        <w:t>This part refers to your perception of your well-being.</w:t>
      </w:r>
    </w:p>
    <w:p w14:paraId="6BF1026B" w14:textId="4AC099D7" w:rsidR="001F095E" w:rsidRDefault="001F095E" w:rsidP="001F095E">
      <w:pPr>
        <w:spacing w:after="0"/>
        <w:rPr>
          <w:b/>
          <w:szCs w:val="18"/>
        </w:rPr>
      </w:pPr>
      <w:r>
        <w:rPr>
          <w:b/>
          <w:szCs w:val="18"/>
        </w:rPr>
        <w:t>2. What do you feel regarding living in your neighbourhood?</w:t>
      </w:r>
    </w:p>
    <w:p w14:paraId="59DAAD89" w14:textId="639CA191" w:rsidR="001F095E" w:rsidRPr="001F095E" w:rsidRDefault="001F095E" w:rsidP="001F095E">
      <w:pPr>
        <w:rPr>
          <w:bCs/>
          <w:i/>
          <w:iCs/>
          <w:szCs w:val="18"/>
        </w:rPr>
      </w:pPr>
      <w:r w:rsidRPr="001F095E">
        <w:rPr>
          <w:bCs/>
          <w:i/>
          <w:iCs/>
          <w:szCs w:val="18"/>
        </w:rPr>
        <w:t>Mark only one oval per row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44"/>
        <w:gridCol w:w="1217"/>
        <w:gridCol w:w="1218"/>
        <w:gridCol w:w="1217"/>
        <w:gridCol w:w="1218"/>
        <w:gridCol w:w="1218"/>
      </w:tblGrid>
      <w:tr w:rsidR="001F095E" w14:paraId="4B5573CD" w14:textId="77777777" w:rsidTr="001F095E">
        <w:trPr>
          <w:trHeight w:val="510"/>
        </w:trPr>
        <w:tc>
          <w:tcPr>
            <w:tcW w:w="3544" w:type="dxa"/>
            <w:tcBorders>
              <w:top w:val="nil"/>
              <w:left w:val="nil"/>
            </w:tcBorders>
            <w:vAlign w:val="center"/>
          </w:tcPr>
          <w:p w14:paraId="2EE3EE67" w14:textId="77777777" w:rsidR="001F095E" w:rsidRPr="001F095E" w:rsidRDefault="001F095E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  <w:bookmarkStart w:id="1" w:name="_Hlk125023607"/>
          </w:p>
        </w:tc>
        <w:tc>
          <w:tcPr>
            <w:tcW w:w="1217" w:type="dxa"/>
            <w:vAlign w:val="center"/>
          </w:tcPr>
          <w:p w14:paraId="793DBBA8" w14:textId="77777777" w:rsidR="001F095E" w:rsidRPr="001F095E" w:rsidRDefault="001F095E" w:rsidP="001F095E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1F095E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1218" w:type="dxa"/>
            <w:vAlign w:val="center"/>
          </w:tcPr>
          <w:p w14:paraId="50551EDB" w14:textId="1ECCD0C1" w:rsidR="001F095E" w:rsidRPr="001F095E" w:rsidRDefault="001F095E" w:rsidP="001F095E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ather no</w:t>
            </w:r>
          </w:p>
        </w:tc>
        <w:tc>
          <w:tcPr>
            <w:tcW w:w="1217" w:type="dxa"/>
            <w:vAlign w:val="center"/>
          </w:tcPr>
          <w:p w14:paraId="6C8D9717" w14:textId="47F10A27" w:rsidR="001F095E" w:rsidRPr="001F095E" w:rsidRDefault="001F095E" w:rsidP="001F095E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ather yes</w:t>
            </w:r>
          </w:p>
        </w:tc>
        <w:tc>
          <w:tcPr>
            <w:tcW w:w="1218" w:type="dxa"/>
            <w:vAlign w:val="center"/>
          </w:tcPr>
          <w:p w14:paraId="5B334154" w14:textId="07085160" w:rsidR="001F095E" w:rsidRPr="001F095E" w:rsidRDefault="001F095E" w:rsidP="001F095E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Yes</w:t>
            </w:r>
          </w:p>
        </w:tc>
        <w:tc>
          <w:tcPr>
            <w:tcW w:w="1218" w:type="dxa"/>
            <w:vAlign w:val="center"/>
          </w:tcPr>
          <w:p w14:paraId="0EEA3DE7" w14:textId="4DEB694B" w:rsidR="001F095E" w:rsidRPr="001F095E" w:rsidRDefault="001F095E" w:rsidP="001F095E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1F095E">
              <w:rPr>
                <w:b/>
                <w:sz w:val="16"/>
                <w:szCs w:val="16"/>
              </w:rPr>
              <w:t>I do not know</w:t>
            </w:r>
          </w:p>
        </w:tc>
      </w:tr>
      <w:tr w:rsidR="001F095E" w14:paraId="3DF4FE84" w14:textId="77777777" w:rsidTr="001F095E">
        <w:trPr>
          <w:trHeight w:val="510"/>
        </w:trPr>
        <w:tc>
          <w:tcPr>
            <w:tcW w:w="3544" w:type="dxa"/>
            <w:vAlign w:val="center"/>
          </w:tcPr>
          <w:p w14:paraId="284851BF" w14:textId="4295998C" w:rsidR="001F095E" w:rsidRPr="001F095E" w:rsidRDefault="007D6EAD" w:rsidP="001F095E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</w:t>
            </w:r>
            <w:r w:rsidR="001F095E">
              <w:rPr>
                <w:b/>
                <w:sz w:val="16"/>
                <w:szCs w:val="16"/>
              </w:rPr>
              <w:t>eing happy</w:t>
            </w:r>
          </w:p>
        </w:tc>
        <w:tc>
          <w:tcPr>
            <w:tcW w:w="1217" w:type="dxa"/>
            <w:vAlign w:val="center"/>
          </w:tcPr>
          <w:p w14:paraId="7974D0CB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117AF5BC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3531D5AF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2E15EC7F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53DF70BE" w14:textId="585E209C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bookmarkEnd w:id="1"/>
      <w:tr w:rsidR="001F095E" w14:paraId="048366D1" w14:textId="77777777" w:rsidTr="001F095E">
        <w:trPr>
          <w:trHeight w:val="510"/>
        </w:trPr>
        <w:tc>
          <w:tcPr>
            <w:tcW w:w="3544" w:type="dxa"/>
            <w:vAlign w:val="center"/>
          </w:tcPr>
          <w:p w14:paraId="7AD4F174" w14:textId="5BA191B7" w:rsidR="001F095E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</w:t>
            </w:r>
            <w:r w:rsidR="001F095E">
              <w:rPr>
                <w:b/>
                <w:sz w:val="16"/>
                <w:szCs w:val="16"/>
              </w:rPr>
              <w:t>eing secure</w:t>
            </w:r>
          </w:p>
        </w:tc>
        <w:tc>
          <w:tcPr>
            <w:tcW w:w="1217" w:type="dxa"/>
            <w:vAlign w:val="center"/>
          </w:tcPr>
          <w:p w14:paraId="563FF7BC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F0FC63A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4B34A498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20101A7E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3D9B2912" w14:textId="1A1E863A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1F095E" w14:paraId="51BF14F1" w14:textId="77777777" w:rsidTr="001F095E">
        <w:trPr>
          <w:trHeight w:val="510"/>
        </w:trPr>
        <w:tc>
          <w:tcPr>
            <w:tcW w:w="3544" w:type="dxa"/>
            <w:vAlign w:val="center"/>
          </w:tcPr>
          <w:p w14:paraId="400C1A25" w14:textId="5FC0C5E9" w:rsidR="001F095E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</w:t>
            </w:r>
            <w:r w:rsidR="001F095E">
              <w:rPr>
                <w:b/>
                <w:sz w:val="16"/>
                <w:szCs w:val="16"/>
              </w:rPr>
              <w:t>eing satisfied with life</w:t>
            </w:r>
          </w:p>
        </w:tc>
        <w:tc>
          <w:tcPr>
            <w:tcW w:w="1217" w:type="dxa"/>
            <w:vAlign w:val="center"/>
          </w:tcPr>
          <w:p w14:paraId="2B53DC74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B3D0DE7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004B46DD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1BC05135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2EA4DFF" w14:textId="24D508D3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1F095E" w14:paraId="4DEF84B8" w14:textId="77777777" w:rsidTr="001F095E">
        <w:trPr>
          <w:trHeight w:val="510"/>
        </w:trPr>
        <w:tc>
          <w:tcPr>
            <w:tcW w:w="3544" w:type="dxa"/>
            <w:vAlign w:val="center"/>
          </w:tcPr>
          <w:p w14:paraId="2A933998" w14:textId="0E827A88" w:rsidR="001F095E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</w:t>
            </w:r>
            <w:r w:rsidR="001F095E">
              <w:rPr>
                <w:b/>
                <w:sz w:val="16"/>
                <w:szCs w:val="16"/>
              </w:rPr>
              <w:t>eing isolated</w:t>
            </w:r>
          </w:p>
        </w:tc>
        <w:tc>
          <w:tcPr>
            <w:tcW w:w="1217" w:type="dxa"/>
            <w:vAlign w:val="center"/>
          </w:tcPr>
          <w:p w14:paraId="6D15401A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3491503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05B7FFC4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3B02F41C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7EDBB65A" w14:textId="3BF82DD4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1F095E" w14:paraId="24D92831" w14:textId="77777777" w:rsidTr="001F095E">
        <w:trPr>
          <w:trHeight w:val="510"/>
        </w:trPr>
        <w:tc>
          <w:tcPr>
            <w:tcW w:w="3544" w:type="dxa"/>
            <w:vAlign w:val="center"/>
          </w:tcPr>
          <w:p w14:paraId="78C36194" w14:textId="1DDCC735" w:rsidR="001F095E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</w:t>
            </w:r>
            <w:r w:rsidR="001F095E">
              <w:rPr>
                <w:b/>
                <w:sz w:val="16"/>
                <w:szCs w:val="16"/>
              </w:rPr>
              <w:t>eing discriminated</w:t>
            </w:r>
          </w:p>
        </w:tc>
        <w:tc>
          <w:tcPr>
            <w:tcW w:w="1217" w:type="dxa"/>
            <w:vAlign w:val="center"/>
          </w:tcPr>
          <w:p w14:paraId="7A8369B1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1E7AA01E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615D5944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05CA284B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553672A6" w14:textId="7B5BA4B2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1F095E" w14:paraId="6C020811" w14:textId="77777777" w:rsidTr="001F095E">
        <w:trPr>
          <w:trHeight w:val="510"/>
        </w:trPr>
        <w:tc>
          <w:tcPr>
            <w:tcW w:w="3544" w:type="dxa"/>
            <w:vAlign w:val="center"/>
          </w:tcPr>
          <w:p w14:paraId="39E7AA21" w14:textId="7000DF8A" w:rsidR="001F095E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eing depressed</w:t>
            </w:r>
          </w:p>
        </w:tc>
        <w:tc>
          <w:tcPr>
            <w:tcW w:w="1217" w:type="dxa"/>
            <w:vAlign w:val="center"/>
          </w:tcPr>
          <w:p w14:paraId="07769506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B3FC345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083321D6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24F294EA" w14:textId="77777777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2CA5B448" w14:textId="377880D1" w:rsidR="001F095E" w:rsidRPr="001F095E" w:rsidRDefault="001F095E" w:rsidP="001F095E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</w:tbl>
    <w:p w14:paraId="6E0E6C9B" w14:textId="72051E50" w:rsidR="00CC16CA" w:rsidRDefault="007D6EAD" w:rsidP="007D6EAD">
      <w:pPr>
        <w:spacing w:before="240" w:after="0"/>
        <w:rPr>
          <w:b/>
          <w:szCs w:val="18"/>
        </w:rPr>
      </w:pPr>
      <w:r>
        <w:rPr>
          <w:b/>
          <w:szCs w:val="18"/>
        </w:rPr>
        <w:t>3. What is your subjective perception of your well-being level?</w:t>
      </w:r>
    </w:p>
    <w:p w14:paraId="4968CF1C" w14:textId="1B2D0ECB" w:rsidR="007D6EAD" w:rsidRDefault="007D6EAD" w:rsidP="007D6EAD">
      <w:pPr>
        <w:rPr>
          <w:bCs/>
          <w:i/>
          <w:iCs/>
          <w:szCs w:val="18"/>
        </w:rPr>
      </w:pPr>
      <w:r w:rsidRPr="007D6EAD">
        <w:rPr>
          <w:bCs/>
          <w:i/>
          <w:iCs/>
          <w:szCs w:val="18"/>
        </w:rPr>
        <w:t>Mark only one oval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8"/>
        <w:gridCol w:w="709"/>
        <w:gridCol w:w="709"/>
        <w:gridCol w:w="709"/>
        <w:gridCol w:w="709"/>
        <w:gridCol w:w="709"/>
        <w:gridCol w:w="1417"/>
      </w:tblGrid>
      <w:tr w:rsidR="007D6EAD" w:rsidRPr="001F095E" w14:paraId="131A5D90" w14:textId="77777777" w:rsidTr="007D6EAD">
        <w:trPr>
          <w:trHeight w:val="510"/>
        </w:trPr>
        <w:tc>
          <w:tcPr>
            <w:tcW w:w="1418" w:type="dxa"/>
            <w:tcBorders>
              <w:top w:val="nil"/>
              <w:left w:val="nil"/>
            </w:tcBorders>
            <w:vAlign w:val="center"/>
          </w:tcPr>
          <w:p w14:paraId="4E4B078D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F6D8311" w14:textId="329DD692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</w:t>
            </w:r>
          </w:p>
        </w:tc>
        <w:tc>
          <w:tcPr>
            <w:tcW w:w="709" w:type="dxa"/>
            <w:vAlign w:val="center"/>
          </w:tcPr>
          <w:p w14:paraId="1749EAA9" w14:textId="2E18BFFA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</w:t>
            </w:r>
          </w:p>
        </w:tc>
        <w:tc>
          <w:tcPr>
            <w:tcW w:w="709" w:type="dxa"/>
            <w:vAlign w:val="center"/>
          </w:tcPr>
          <w:p w14:paraId="09BC13D0" w14:textId="6B9BAD9E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</w:t>
            </w:r>
          </w:p>
        </w:tc>
        <w:tc>
          <w:tcPr>
            <w:tcW w:w="709" w:type="dxa"/>
            <w:vAlign w:val="center"/>
          </w:tcPr>
          <w:p w14:paraId="0F50D1CE" w14:textId="63F1038A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</w:t>
            </w:r>
          </w:p>
        </w:tc>
        <w:tc>
          <w:tcPr>
            <w:tcW w:w="709" w:type="dxa"/>
            <w:vAlign w:val="center"/>
          </w:tcPr>
          <w:p w14:paraId="2CBCE610" w14:textId="3021C21D" w:rsidR="007D6EAD" w:rsidRPr="001F095E" w:rsidRDefault="007D6EAD" w:rsidP="007D6EAD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5</w:t>
            </w:r>
          </w:p>
        </w:tc>
        <w:tc>
          <w:tcPr>
            <w:tcW w:w="1417" w:type="dxa"/>
            <w:tcBorders>
              <w:top w:val="nil"/>
              <w:right w:val="nil"/>
            </w:tcBorders>
            <w:vAlign w:val="center"/>
          </w:tcPr>
          <w:p w14:paraId="2A8D8B01" w14:textId="1A20AB7A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7D6EAD" w:rsidRPr="001F095E" w14:paraId="5FDF5E32" w14:textId="77777777" w:rsidTr="007D6EAD">
        <w:trPr>
          <w:trHeight w:val="510"/>
        </w:trPr>
        <w:tc>
          <w:tcPr>
            <w:tcW w:w="1418" w:type="dxa"/>
            <w:vAlign w:val="center"/>
          </w:tcPr>
          <w:p w14:paraId="758419A0" w14:textId="158A153E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ery low</w:t>
            </w:r>
          </w:p>
        </w:tc>
        <w:tc>
          <w:tcPr>
            <w:tcW w:w="709" w:type="dxa"/>
            <w:vAlign w:val="center"/>
          </w:tcPr>
          <w:p w14:paraId="67D817CB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6815AC92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28A5779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304A8F28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5F8ABAFB" w14:textId="77777777" w:rsidR="007D6EAD" w:rsidRPr="001F095E" w:rsidRDefault="007D6EAD" w:rsidP="007D6EAD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14:paraId="3762AEF9" w14:textId="28CDB545" w:rsidR="007D6EAD" w:rsidRPr="007D6EAD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7D6EAD">
              <w:rPr>
                <w:b/>
                <w:sz w:val="16"/>
                <w:szCs w:val="16"/>
              </w:rPr>
              <w:t>very high</w:t>
            </w:r>
          </w:p>
        </w:tc>
      </w:tr>
    </w:tbl>
    <w:p w14:paraId="2A9D469B" w14:textId="31AD034C" w:rsidR="007D6EAD" w:rsidRDefault="007D6EAD" w:rsidP="007D6EAD">
      <w:pPr>
        <w:spacing w:before="240" w:after="0"/>
        <w:rPr>
          <w:b/>
          <w:szCs w:val="18"/>
        </w:rPr>
      </w:pPr>
      <w:r>
        <w:rPr>
          <w:b/>
          <w:szCs w:val="18"/>
        </w:rPr>
        <w:t>4. Which of following issues impact your well-being?</w:t>
      </w:r>
    </w:p>
    <w:p w14:paraId="556441DD" w14:textId="41704A32" w:rsidR="007D6EAD" w:rsidRDefault="007D6EAD" w:rsidP="007D6EAD">
      <w:pPr>
        <w:rPr>
          <w:bCs/>
          <w:i/>
          <w:iCs/>
          <w:szCs w:val="18"/>
        </w:rPr>
      </w:pPr>
      <w:r>
        <w:rPr>
          <w:bCs/>
          <w:i/>
          <w:iCs/>
          <w:szCs w:val="18"/>
        </w:rPr>
        <w:t>Tick all that apply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44"/>
        <w:gridCol w:w="1217"/>
        <w:gridCol w:w="1218"/>
        <w:gridCol w:w="1217"/>
        <w:gridCol w:w="1218"/>
        <w:gridCol w:w="1218"/>
      </w:tblGrid>
      <w:tr w:rsidR="007D6EAD" w14:paraId="03BBF375" w14:textId="77777777" w:rsidTr="001C799A">
        <w:trPr>
          <w:trHeight w:val="510"/>
        </w:trPr>
        <w:tc>
          <w:tcPr>
            <w:tcW w:w="3544" w:type="dxa"/>
            <w:tcBorders>
              <w:top w:val="nil"/>
              <w:left w:val="nil"/>
            </w:tcBorders>
            <w:vAlign w:val="center"/>
          </w:tcPr>
          <w:p w14:paraId="33EDC6EB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43F4FB8A" w14:textId="5B7F8DBA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 </w:t>
            </w:r>
            <w:r w:rsidRPr="001F095E">
              <w:rPr>
                <w:b/>
                <w:sz w:val="16"/>
                <w:szCs w:val="16"/>
              </w:rPr>
              <w:t>No</w:t>
            </w:r>
            <w:r>
              <w:rPr>
                <w:b/>
                <w:sz w:val="16"/>
                <w:szCs w:val="16"/>
              </w:rPr>
              <w:t>t at all</w:t>
            </w:r>
          </w:p>
        </w:tc>
        <w:tc>
          <w:tcPr>
            <w:tcW w:w="1218" w:type="dxa"/>
            <w:vAlign w:val="center"/>
          </w:tcPr>
          <w:p w14:paraId="2862B2A1" w14:textId="2E0C4D07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</w:t>
            </w:r>
          </w:p>
        </w:tc>
        <w:tc>
          <w:tcPr>
            <w:tcW w:w="1217" w:type="dxa"/>
            <w:vAlign w:val="center"/>
          </w:tcPr>
          <w:p w14:paraId="6D6B87A1" w14:textId="2ED34404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</w:t>
            </w:r>
          </w:p>
        </w:tc>
        <w:tc>
          <w:tcPr>
            <w:tcW w:w="1218" w:type="dxa"/>
            <w:vAlign w:val="center"/>
          </w:tcPr>
          <w:p w14:paraId="513F0DB8" w14:textId="65D3C8EB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</w:t>
            </w:r>
          </w:p>
        </w:tc>
        <w:tc>
          <w:tcPr>
            <w:tcW w:w="1218" w:type="dxa"/>
            <w:vAlign w:val="center"/>
          </w:tcPr>
          <w:p w14:paraId="7AFE2AC6" w14:textId="3960FA92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5 very much</w:t>
            </w:r>
          </w:p>
        </w:tc>
      </w:tr>
      <w:tr w:rsidR="007D6EAD" w14:paraId="74A5FA52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5C7776FD" w14:textId="35B94B50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hysical condition</w:t>
            </w:r>
          </w:p>
        </w:tc>
        <w:tc>
          <w:tcPr>
            <w:tcW w:w="1217" w:type="dxa"/>
            <w:vAlign w:val="center"/>
          </w:tcPr>
          <w:p w14:paraId="6E1CBD8C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5FA08471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2C05C223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73F57F72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2C27243D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D6EAD" w14:paraId="1490B985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1E81048B" w14:textId="0F225B24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conomic condition</w:t>
            </w:r>
          </w:p>
        </w:tc>
        <w:tc>
          <w:tcPr>
            <w:tcW w:w="1217" w:type="dxa"/>
            <w:vAlign w:val="center"/>
          </w:tcPr>
          <w:p w14:paraId="5697F993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1F4E5545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1B29FBE1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34B0A8FA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784F482C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D6EAD" w14:paraId="5AD8035E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0F29EEC6" w14:textId="6C78E686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ocial relations</w:t>
            </w:r>
          </w:p>
        </w:tc>
        <w:tc>
          <w:tcPr>
            <w:tcW w:w="1217" w:type="dxa"/>
            <w:vAlign w:val="center"/>
          </w:tcPr>
          <w:p w14:paraId="56B9D208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31BB6E46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7E824672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6D58D81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29A28513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21379B" w14:paraId="2E9C9F72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47FBAA67" w14:textId="0D6CFD29" w:rsidR="0021379B" w:rsidRDefault="0021379B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motional live</w:t>
            </w:r>
          </w:p>
        </w:tc>
        <w:tc>
          <w:tcPr>
            <w:tcW w:w="1217" w:type="dxa"/>
            <w:vAlign w:val="center"/>
          </w:tcPr>
          <w:p w14:paraId="1CC4FC93" w14:textId="77777777" w:rsidR="0021379B" w:rsidRPr="001F095E" w:rsidRDefault="0021379B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C1A4DFF" w14:textId="77777777" w:rsidR="0021379B" w:rsidRPr="001F095E" w:rsidRDefault="0021379B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282F0B20" w14:textId="77777777" w:rsidR="0021379B" w:rsidRPr="001F095E" w:rsidRDefault="0021379B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2FCA9C26" w14:textId="77777777" w:rsidR="0021379B" w:rsidRPr="001F095E" w:rsidRDefault="0021379B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0AD52943" w14:textId="77777777" w:rsidR="0021379B" w:rsidRPr="001F095E" w:rsidRDefault="0021379B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D6EAD" w14:paraId="4FCE0DA7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2C060258" w14:textId="6B200EFD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ychological condition</w:t>
            </w:r>
          </w:p>
        </w:tc>
        <w:tc>
          <w:tcPr>
            <w:tcW w:w="1217" w:type="dxa"/>
            <w:vAlign w:val="center"/>
          </w:tcPr>
          <w:p w14:paraId="7D94B199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C6E2D4C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39CC9A0C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793E853D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E8A6EEB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D6EAD" w14:paraId="6D6C263F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2EEEA93E" w14:textId="67FE2515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eighbourhood development</w:t>
            </w:r>
          </w:p>
        </w:tc>
        <w:tc>
          <w:tcPr>
            <w:tcW w:w="1217" w:type="dxa"/>
            <w:vAlign w:val="center"/>
          </w:tcPr>
          <w:p w14:paraId="14DF86BE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5E40EAFB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7B8395B8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02139B53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53A6CC9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D6EAD" w14:paraId="5FDEA4AD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69043DD0" w14:textId="598D8AD7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ngaging activities work</w:t>
            </w:r>
          </w:p>
        </w:tc>
        <w:tc>
          <w:tcPr>
            <w:tcW w:w="1217" w:type="dxa"/>
            <w:vAlign w:val="center"/>
          </w:tcPr>
          <w:p w14:paraId="62C44960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1F3FC889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6CFCEF62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3E78649C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2BB87EA1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</w:tbl>
    <w:p w14:paraId="07C99602" w14:textId="365F933F" w:rsidR="007D6EAD" w:rsidRDefault="007D6EAD" w:rsidP="007D6EAD">
      <w:pPr>
        <w:spacing w:before="240" w:after="0"/>
        <w:rPr>
          <w:b/>
          <w:color w:val="06507A"/>
          <w:sz w:val="24"/>
        </w:rPr>
      </w:pPr>
      <w:r>
        <w:rPr>
          <w:b/>
          <w:color w:val="06507A"/>
          <w:sz w:val="24"/>
        </w:rPr>
        <w:br w:type="page"/>
      </w:r>
    </w:p>
    <w:p w14:paraId="2974AE8A" w14:textId="3EB38387" w:rsidR="007D6EAD" w:rsidRDefault="007D6EAD" w:rsidP="007D6EAD">
      <w:pPr>
        <w:spacing w:after="0"/>
        <w:rPr>
          <w:b/>
          <w:color w:val="06507A"/>
          <w:sz w:val="24"/>
        </w:rPr>
      </w:pPr>
      <w:r>
        <w:rPr>
          <w:b/>
          <w:color w:val="06507A"/>
          <w:sz w:val="24"/>
        </w:rPr>
        <w:lastRenderedPageBreak/>
        <w:t>Section 3</w:t>
      </w:r>
    </w:p>
    <w:p w14:paraId="7C58BB45" w14:textId="7BAEF208" w:rsidR="007D6EAD" w:rsidRDefault="007D6EAD" w:rsidP="007D6EAD">
      <w:pPr>
        <w:spacing w:after="0"/>
        <w:rPr>
          <w:bCs/>
          <w:color w:val="06507A"/>
          <w:sz w:val="24"/>
        </w:rPr>
      </w:pPr>
      <w:r>
        <w:rPr>
          <w:bCs/>
          <w:color w:val="06507A"/>
          <w:sz w:val="24"/>
        </w:rPr>
        <w:t>Neighbourhood environmental condition</w:t>
      </w:r>
    </w:p>
    <w:p w14:paraId="73154FC8" w14:textId="61BB416F" w:rsidR="007D6EAD" w:rsidRDefault="007D6EAD" w:rsidP="007D6EAD">
      <w:pPr>
        <w:rPr>
          <w:bCs/>
          <w:szCs w:val="18"/>
        </w:rPr>
      </w:pPr>
      <w:r>
        <w:rPr>
          <w:bCs/>
          <w:szCs w:val="18"/>
        </w:rPr>
        <w:t>This part refers to your perception of pollution and disturbances you may experience in your neighbourhood.</w:t>
      </w:r>
    </w:p>
    <w:p w14:paraId="13A2A677" w14:textId="217E7491" w:rsidR="007D6EAD" w:rsidRDefault="007D6EAD" w:rsidP="007D6EAD">
      <w:pPr>
        <w:spacing w:after="0"/>
        <w:rPr>
          <w:b/>
          <w:szCs w:val="18"/>
        </w:rPr>
      </w:pPr>
      <w:r>
        <w:rPr>
          <w:b/>
          <w:szCs w:val="18"/>
        </w:rPr>
        <w:t>5. Is this pollution a serious problem in your neighbourhood? It can be either subjective or objective opinion.</w:t>
      </w:r>
    </w:p>
    <w:p w14:paraId="61D8F1FA" w14:textId="77777777" w:rsidR="007D6EAD" w:rsidRPr="001F095E" w:rsidRDefault="007D6EAD" w:rsidP="007D6EAD">
      <w:pPr>
        <w:rPr>
          <w:bCs/>
          <w:i/>
          <w:iCs/>
          <w:szCs w:val="18"/>
        </w:rPr>
      </w:pPr>
      <w:r w:rsidRPr="001F095E">
        <w:rPr>
          <w:bCs/>
          <w:i/>
          <w:iCs/>
          <w:szCs w:val="18"/>
        </w:rPr>
        <w:t>Mark only one oval per row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977"/>
        <w:gridCol w:w="1331"/>
        <w:gridCol w:w="1331"/>
        <w:gridCol w:w="1331"/>
        <w:gridCol w:w="1331"/>
        <w:gridCol w:w="1331"/>
      </w:tblGrid>
      <w:tr w:rsidR="007D6EAD" w14:paraId="406A76B0" w14:textId="77777777" w:rsidTr="007D6EAD">
        <w:trPr>
          <w:trHeight w:val="510"/>
        </w:trPr>
        <w:tc>
          <w:tcPr>
            <w:tcW w:w="2977" w:type="dxa"/>
            <w:tcBorders>
              <w:top w:val="nil"/>
              <w:left w:val="nil"/>
            </w:tcBorders>
            <w:vAlign w:val="center"/>
          </w:tcPr>
          <w:p w14:paraId="2EF9AA69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3B0B4FAB" w14:textId="0C011703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know it is not a problem</w:t>
            </w:r>
          </w:p>
        </w:tc>
        <w:tc>
          <w:tcPr>
            <w:tcW w:w="1331" w:type="dxa"/>
            <w:vAlign w:val="center"/>
          </w:tcPr>
          <w:p w14:paraId="3BFC1E93" w14:textId="5959A09F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suspect it is not a problem</w:t>
            </w:r>
          </w:p>
        </w:tc>
        <w:tc>
          <w:tcPr>
            <w:tcW w:w="1331" w:type="dxa"/>
            <w:vAlign w:val="center"/>
          </w:tcPr>
          <w:p w14:paraId="522DC3DE" w14:textId="41C99B1E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suspect it is a problem</w:t>
            </w:r>
          </w:p>
        </w:tc>
        <w:tc>
          <w:tcPr>
            <w:tcW w:w="1331" w:type="dxa"/>
            <w:vAlign w:val="center"/>
          </w:tcPr>
          <w:p w14:paraId="40C00D04" w14:textId="4E796D42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know it is a problem</w:t>
            </w:r>
          </w:p>
        </w:tc>
        <w:tc>
          <w:tcPr>
            <w:tcW w:w="1331" w:type="dxa"/>
            <w:vAlign w:val="center"/>
          </w:tcPr>
          <w:p w14:paraId="22C0257A" w14:textId="3498F726" w:rsidR="007D6EAD" w:rsidRPr="001F095E" w:rsidRDefault="007D6EAD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do not know</w:t>
            </w:r>
          </w:p>
        </w:tc>
      </w:tr>
      <w:tr w:rsidR="007D6EAD" w14:paraId="7522A2FF" w14:textId="77777777" w:rsidTr="007D6EAD">
        <w:trPr>
          <w:trHeight w:val="510"/>
        </w:trPr>
        <w:tc>
          <w:tcPr>
            <w:tcW w:w="2977" w:type="dxa"/>
            <w:vAlign w:val="center"/>
          </w:tcPr>
          <w:p w14:paraId="4F580EB6" w14:textId="5543B659" w:rsidR="007D6EAD" w:rsidRPr="001F095E" w:rsidRDefault="0021379B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rinking water pollution</w:t>
            </w:r>
          </w:p>
        </w:tc>
        <w:tc>
          <w:tcPr>
            <w:tcW w:w="1331" w:type="dxa"/>
            <w:vAlign w:val="center"/>
          </w:tcPr>
          <w:p w14:paraId="00392E9E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2CBE165A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136C41F5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3B2B0BE7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7D7463B9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D6EAD" w14:paraId="02C2071A" w14:textId="77777777" w:rsidTr="007D6EAD">
        <w:trPr>
          <w:trHeight w:val="510"/>
        </w:trPr>
        <w:tc>
          <w:tcPr>
            <w:tcW w:w="2977" w:type="dxa"/>
            <w:vAlign w:val="center"/>
          </w:tcPr>
          <w:p w14:paraId="4CD3F4F7" w14:textId="6961D224" w:rsidR="007D6EAD" w:rsidRPr="001F095E" w:rsidRDefault="0021379B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pen water (pond, stream, sea, lake) pollution</w:t>
            </w:r>
          </w:p>
        </w:tc>
        <w:tc>
          <w:tcPr>
            <w:tcW w:w="1331" w:type="dxa"/>
            <w:vAlign w:val="center"/>
          </w:tcPr>
          <w:p w14:paraId="7A6989F5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3DDE813A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1C10666A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3C35A9E7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71C3E200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D6EAD" w14:paraId="16376691" w14:textId="77777777" w:rsidTr="007D6EAD">
        <w:trPr>
          <w:trHeight w:val="510"/>
        </w:trPr>
        <w:tc>
          <w:tcPr>
            <w:tcW w:w="2977" w:type="dxa"/>
            <w:vAlign w:val="center"/>
          </w:tcPr>
          <w:p w14:paraId="68970F8A" w14:textId="02DF2739" w:rsidR="007D6EAD" w:rsidRPr="001F095E" w:rsidRDefault="0021379B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ir pollution</w:t>
            </w:r>
          </w:p>
        </w:tc>
        <w:tc>
          <w:tcPr>
            <w:tcW w:w="1331" w:type="dxa"/>
            <w:vAlign w:val="center"/>
          </w:tcPr>
          <w:p w14:paraId="063C0997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484891EA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2312905B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1A38BE70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0DEE9E31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D6EAD" w14:paraId="5D2FC93A" w14:textId="77777777" w:rsidTr="007D6EAD">
        <w:trPr>
          <w:trHeight w:val="510"/>
        </w:trPr>
        <w:tc>
          <w:tcPr>
            <w:tcW w:w="2977" w:type="dxa"/>
            <w:vAlign w:val="center"/>
          </w:tcPr>
          <w:p w14:paraId="666674F5" w14:textId="42C7A499" w:rsidR="007D6EAD" w:rsidRPr="001F095E" w:rsidRDefault="0021379B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ight pollution</w:t>
            </w:r>
          </w:p>
        </w:tc>
        <w:tc>
          <w:tcPr>
            <w:tcW w:w="1331" w:type="dxa"/>
            <w:vAlign w:val="center"/>
          </w:tcPr>
          <w:p w14:paraId="03A1C242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6FA61CFD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52B30CE5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3A02981D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10927218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D6EAD" w14:paraId="4CA11FFA" w14:textId="77777777" w:rsidTr="007D6EAD">
        <w:trPr>
          <w:trHeight w:val="510"/>
        </w:trPr>
        <w:tc>
          <w:tcPr>
            <w:tcW w:w="2977" w:type="dxa"/>
            <w:vAlign w:val="center"/>
          </w:tcPr>
          <w:p w14:paraId="0D478CFE" w14:textId="75B73AB8" w:rsidR="007D6EAD" w:rsidRPr="001F095E" w:rsidRDefault="0021379B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oise pollution</w:t>
            </w:r>
          </w:p>
        </w:tc>
        <w:tc>
          <w:tcPr>
            <w:tcW w:w="1331" w:type="dxa"/>
            <w:vAlign w:val="center"/>
          </w:tcPr>
          <w:p w14:paraId="0CF8945D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37606E15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096BDB3F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09C6BB89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28151A5D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D6EAD" w14:paraId="22F830E9" w14:textId="77777777" w:rsidTr="007D6EAD">
        <w:trPr>
          <w:trHeight w:val="510"/>
        </w:trPr>
        <w:tc>
          <w:tcPr>
            <w:tcW w:w="2977" w:type="dxa"/>
            <w:vAlign w:val="center"/>
          </w:tcPr>
          <w:p w14:paraId="5C548A84" w14:textId="7761BCFF" w:rsidR="007D6EAD" w:rsidRPr="001F095E" w:rsidRDefault="0021379B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dour pollution</w:t>
            </w:r>
          </w:p>
        </w:tc>
        <w:tc>
          <w:tcPr>
            <w:tcW w:w="1331" w:type="dxa"/>
            <w:vAlign w:val="center"/>
          </w:tcPr>
          <w:p w14:paraId="3252DBD8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2FC8CAE8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451CED2A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01C337A8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393AE1E0" w14:textId="77777777" w:rsidR="007D6EAD" w:rsidRPr="001F095E" w:rsidRDefault="007D6EAD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21379B" w14:paraId="2272A77E" w14:textId="77777777" w:rsidTr="007D6EAD">
        <w:trPr>
          <w:trHeight w:val="510"/>
        </w:trPr>
        <w:tc>
          <w:tcPr>
            <w:tcW w:w="2977" w:type="dxa"/>
            <w:vAlign w:val="center"/>
          </w:tcPr>
          <w:p w14:paraId="0C48E19F" w14:textId="5B04BF6A" w:rsidR="0021379B" w:rsidRDefault="0021379B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croplastic pollution</w:t>
            </w:r>
          </w:p>
        </w:tc>
        <w:tc>
          <w:tcPr>
            <w:tcW w:w="1331" w:type="dxa"/>
            <w:vAlign w:val="center"/>
          </w:tcPr>
          <w:p w14:paraId="63044908" w14:textId="77777777" w:rsidR="0021379B" w:rsidRPr="001F095E" w:rsidRDefault="0021379B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3672A18E" w14:textId="77777777" w:rsidR="0021379B" w:rsidRPr="001F095E" w:rsidRDefault="0021379B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66ACA2C5" w14:textId="77777777" w:rsidR="0021379B" w:rsidRPr="001F095E" w:rsidRDefault="0021379B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07ED45C6" w14:textId="77777777" w:rsidR="0021379B" w:rsidRPr="001F095E" w:rsidRDefault="0021379B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331" w:type="dxa"/>
            <w:vAlign w:val="center"/>
          </w:tcPr>
          <w:p w14:paraId="349A671E" w14:textId="77777777" w:rsidR="0021379B" w:rsidRPr="001F095E" w:rsidRDefault="0021379B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</w:tbl>
    <w:p w14:paraId="0BDB2A0C" w14:textId="0F74E5A3" w:rsidR="007D6EAD" w:rsidRDefault="0021379B" w:rsidP="0021379B">
      <w:pPr>
        <w:spacing w:before="240"/>
        <w:rPr>
          <w:b/>
          <w:szCs w:val="18"/>
        </w:rPr>
      </w:pPr>
      <w:r>
        <w:rPr>
          <w:b/>
          <w:szCs w:val="18"/>
        </w:rPr>
        <w:t>6. Please share your views concerning this topic.</w:t>
      </w:r>
    </w:p>
    <w:p w14:paraId="129A689F" w14:textId="6DDD79E7" w:rsidR="00956929" w:rsidRDefault="00956929" w:rsidP="00956929">
      <w:pPr>
        <w:rPr>
          <w:b/>
          <w:szCs w:val="18"/>
        </w:rPr>
      </w:pPr>
      <w:r>
        <w:rPr>
          <w:b/>
          <w:szCs w:val="18"/>
        </w:rPr>
        <w:t>________________________________________________________________________________________________</w:t>
      </w:r>
    </w:p>
    <w:p w14:paraId="649A7D9D" w14:textId="186016DE" w:rsidR="00956929" w:rsidRDefault="00956929" w:rsidP="00956929">
      <w:pPr>
        <w:rPr>
          <w:b/>
          <w:szCs w:val="18"/>
        </w:rPr>
      </w:pPr>
      <w:r>
        <w:rPr>
          <w:b/>
          <w:szCs w:val="18"/>
        </w:rPr>
        <w:t>________________________________________________________________________________________________</w:t>
      </w:r>
    </w:p>
    <w:p w14:paraId="3959F779" w14:textId="5C5A62CC" w:rsidR="00956929" w:rsidRDefault="00956929" w:rsidP="00956929">
      <w:pPr>
        <w:rPr>
          <w:b/>
          <w:szCs w:val="18"/>
        </w:rPr>
      </w:pPr>
      <w:r>
        <w:rPr>
          <w:b/>
          <w:szCs w:val="18"/>
        </w:rPr>
        <w:t>________________________________________________________________________________________________</w:t>
      </w:r>
    </w:p>
    <w:p w14:paraId="128D1E9A" w14:textId="05FC648F" w:rsidR="00956929" w:rsidRDefault="00956929" w:rsidP="00956929">
      <w:pPr>
        <w:rPr>
          <w:b/>
          <w:szCs w:val="18"/>
        </w:rPr>
      </w:pPr>
      <w:r>
        <w:rPr>
          <w:b/>
          <w:szCs w:val="18"/>
        </w:rPr>
        <w:t>________________________________________________________________________________________________</w:t>
      </w:r>
    </w:p>
    <w:p w14:paraId="3EAA7FEA" w14:textId="455817B1" w:rsidR="00956929" w:rsidRDefault="00956929" w:rsidP="00956929">
      <w:pPr>
        <w:rPr>
          <w:b/>
          <w:szCs w:val="18"/>
        </w:rPr>
      </w:pPr>
      <w:r>
        <w:rPr>
          <w:b/>
          <w:szCs w:val="18"/>
        </w:rPr>
        <w:t>________________________________________________________________________________________________</w:t>
      </w:r>
    </w:p>
    <w:p w14:paraId="03CC1CCB" w14:textId="55BF9554" w:rsidR="00956929" w:rsidRDefault="00956929" w:rsidP="00956929">
      <w:pPr>
        <w:spacing w:before="240" w:after="0"/>
        <w:rPr>
          <w:b/>
          <w:color w:val="06507A"/>
          <w:sz w:val="24"/>
        </w:rPr>
      </w:pPr>
      <w:r>
        <w:rPr>
          <w:b/>
          <w:color w:val="06507A"/>
          <w:sz w:val="24"/>
        </w:rPr>
        <w:t>Section 4</w:t>
      </w:r>
    </w:p>
    <w:p w14:paraId="48794A53" w14:textId="553CDF53" w:rsidR="00956929" w:rsidRDefault="00956929" w:rsidP="00956929">
      <w:pPr>
        <w:spacing w:after="0"/>
        <w:rPr>
          <w:bCs/>
          <w:color w:val="06507A"/>
          <w:sz w:val="24"/>
        </w:rPr>
      </w:pPr>
      <w:r>
        <w:rPr>
          <w:bCs/>
          <w:color w:val="06507A"/>
          <w:sz w:val="24"/>
        </w:rPr>
        <w:t>Awareness of climate change effects</w:t>
      </w:r>
    </w:p>
    <w:p w14:paraId="70251CEE" w14:textId="71DE6AF3" w:rsidR="00956929" w:rsidRDefault="00956929" w:rsidP="00956929">
      <w:pPr>
        <w:rPr>
          <w:bCs/>
          <w:szCs w:val="18"/>
        </w:rPr>
      </w:pPr>
      <w:r>
        <w:rPr>
          <w:bCs/>
          <w:szCs w:val="18"/>
        </w:rPr>
        <w:t>This section refers to your perception of climate change and exposure to climate change effects and your actions.</w:t>
      </w:r>
    </w:p>
    <w:p w14:paraId="7CB9D94B" w14:textId="769A1307" w:rsidR="00956929" w:rsidRDefault="00956929" w:rsidP="00956929">
      <w:pPr>
        <w:spacing w:after="0"/>
        <w:rPr>
          <w:b/>
          <w:szCs w:val="18"/>
        </w:rPr>
      </w:pPr>
      <w:r>
        <w:rPr>
          <w:b/>
          <w:szCs w:val="18"/>
        </w:rPr>
        <w:t>7. How much do you concern about environmental issues of your neighbourhood?</w:t>
      </w:r>
    </w:p>
    <w:p w14:paraId="0FD8DBC6" w14:textId="64205D68" w:rsidR="00956929" w:rsidRDefault="00956929" w:rsidP="00956929">
      <w:pPr>
        <w:rPr>
          <w:bCs/>
          <w:i/>
          <w:iCs/>
          <w:szCs w:val="18"/>
        </w:rPr>
      </w:pPr>
      <w:r w:rsidRPr="00956929">
        <w:rPr>
          <w:bCs/>
          <w:i/>
          <w:iCs/>
          <w:szCs w:val="18"/>
        </w:rPr>
        <w:t>Mark only one oval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8"/>
        <w:gridCol w:w="709"/>
        <w:gridCol w:w="709"/>
        <w:gridCol w:w="709"/>
        <w:gridCol w:w="709"/>
        <w:gridCol w:w="709"/>
        <w:gridCol w:w="1417"/>
      </w:tblGrid>
      <w:tr w:rsidR="00956929" w:rsidRPr="001F095E" w14:paraId="67D9D12D" w14:textId="77777777" w:rsidTr="001C799A">
        <w:trPr>
          <w:trHeight w:val="510"/>
        </w:trPr>
        <w:tc>
          <w:tcPr>
            <w:tcW w:w="1418" w:type="dxa"/>
            <w:tcBorders>
              <w:top w:val="nil"/>
              <w:left w:val="nil"/>
            </w:tcBorders>
            <w:vAlign w:val="center"/>
          </w:tcPr>
          <w:p w14:paraId="1C1A5759" w14:textId="77777777" w:rsidR="00956929" w:rsidRPr="001F095E" w:rsidRDefault="00956929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3995C434" w14:textId="77777777" w:rsidR="00956929" w:rsidRPr="001F095E" w:rsidRDefault="00956929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</w:t>
            </w:r>
          </w:p>
        </w:tc>
        <w:tc>
          <w:tcPr>
            <w:tcW w:w="709" w:type="dxa"/>
            <w:vAlign w:val="center"/>
          </w:tcPr>
          <w:p w14:paraId="4194D4AF" w14:textId="77777777" w:rsidR="00956929" w:rsidRPr="001F095E" w:rsidRDefault="00956929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</w:t>
            </w:r>
          </w:p>
        </w:tc>
        <w:tc>
          <w:tcPr>
            <w:tcW w:w="709" w:type="dxa"/>
            <w:vAlign w:val="center"/>
          </w:tcPr>
          <w:p w14:paraId="05B01698" w14:textId="77777777" w:rsidR="00956929" w:rsidRPr="001F095E" w:rsidRDefault="00956929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</w:t>
            </w:r>
          </w:p>
        </w:tc>
        <w:tc>
          <w:tcPr>
            <w:tcW w:w="709" w:type="dxa"/>
            <w:vAlign w:val="center"/>
          </w:tcPr>
          <w:p w14:paraId="4F5F709A" w14:textId="77777777" w:rsidR="00956929" w:rsidRPr="001F095E" w:rsidRDefault="00956929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</w:t>
            </w:r>
          </w:p>
        </w:tc>
        <w:tc>
          <w:tcPr>
            <w:tcW w:w="709" w:type="dxa"/>
            <w:vAlign w:val="center"/>
          </w:tcPr>
          <w:p w14:paraId="1B6FA44E" w14:textId="77777777" w:rsidR="00956929" w:rsidRPr="001F095E" w:rsidRDefault="00956929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5</w:t>
            </w:r>
          </w:p>
        </w:tc>
        <w:tc>
          <w:tcPr>
            <w:tcW w:w="1417" w:type="dxa"/>
            <w:tcBorders>
              <w:top w:val="nil"/>
              <w:right w:val="nil"/>
            </w:tcBorders>
            <w:vAlign w:val="center"/>
          </w:tcPr>
          <w:p w14:paraId="24FF0E71" w14:textId="77777777" w:rsidR="00956929" w:rsidRPr="001F095E" w:rsidRDefault="00956929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956929" w:rsidRPr="001F095E" w14:paraId="40FC0CD0" w14:textId="77777777" w:rsidTr="001C799A">
        <w:trPr>
          <w:trHeight w:val="510"/>
        </w:trPr>
        <w:tc>
          <w:tcPr>
            <w:tcW w:w="1418" w:type="dxa"/>
            <w:vAlign w:val="center"/>
          </w:tcPr>
          <w:p w14:paraId="2A3A9A2B" w14:textId="6111A5FF" w:rsidR="00956929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do not concern at all.</w:t>
            </w:r>
          </w:p>
        </w:tc>
        <w:tc>
          <w:tcPr>
            <w:tcW w:w="709" w:type="dxa"/>
            <w:vAlign w:val="center"/>
          </w:tcPr>
          <w:p w14:paraId="25392FE6" w14:textId="77777777" w:rsidR="00956929" w:rsidRPr="001F095E" w:rsidRDefault="00956929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1DEF60F3" w14:textId="77777777" w:rsidR="00956929" w:rsidRPr="001F095E" w:rsidRDefault="00956929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03670E51" w14:textId="77777777" w:rsidR="00956929" w:rsidRPr="001F095E" w:rsidRDefault="00956929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239CEA35" w14:textId="77777777" w:rsidR="00956929" w:rsidRPr="001F095E" w:rsidRDefault="00956929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55D1B03F" w14:textId="77777777" w:rsidR="00956929" w:rsidRPr="001F095E" w:rsidRDefault="00956929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14:paraId="6863352E" w14:textId="40CD1C19" w:rsidR="00956929" w:rsidRPr="007D6EAD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do concern very much.</w:t>
            </w:r>
          </w:p>
        </w:tc>
      </w:tr>
    </w:tbl>
    <w:p w14:paraId="3E581279" w14:textId="7255D4DA" w:rsidR="00421B57" w:rsidRDefault="00421B57" w:rsidP="00421B57">
      <w:pPr>
        <w:spacing w:before="240" w:after="0"/>
        <w:rPr>
          <w:b/>
          <w:szCs w:val="18"/>
        </w:rPr>
      </w:pPr>
      <w:r>
        <w:rPr>
          <w:b/>
          <w:szCs w:val="18"/>
        </w:rPr>
        <w:br w:type="page"/>
      </w:r>
    </w:p>
    <w:p w14:paraId="5F91B12C" w14:textId="6B7D3B47" w:rsidR="00956929" w:rsidRDefault="00421B57" w:rsidP="00421B57">
      <w:pPr>
        <w:spacing w:before="240" w:after="0"/>
        <w:rPr>
          <w:b/>
          <w:szCs w:val="18"/>
        </w:rPr>
      </w:pPr>
      <w:r>
        <w:rPr>
          <w:b/>
          <w:szCs w:val="18"/>
        </w:rPr>
        <w:lastRenderedPageBreak/>
        <w:t>8. Are you exposed to</w:t>
      </w:r>
    </w:p>
    <w:p w14:paraId="33D572FA" w14:textId="55372AF6" w:rsidR="00421B57" w:rsidRDefault="00421B57" w:rsidP="00421B57">
      <w:pPr>
        <w:rPr>
          <w:bCs/>
          <w:i/>
          <w:iCs/>
          <w:szCs w:val="18"/>
        </w:rPr>
      </w:pPr>
      <w:r>
        <w:rPr>
          <w:bCs/>
          <w:i/>
          <w:iCs/>
          <w:szCs w:val="18"/>
        </w:rPr>
        <w:t>Mark only one oval per row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44"/>
        <w:gridCol w:w="1217"/>
        <w:gridCol w:w="1218"/>
        <w:gridCol w:w="1217"/>
        <w:gridCol w:w="1218"/>
        <w:gridCol w:w="1218"/>
      </w:tblGrid>
      <w:tr w:rsidR="00421B57" w14:paraId="1E3F574E" w14:textId="77777777" w:rsidTr="001C799A">
        <w:trPr>
          <w:trHeight w:val="510"/>
        </w:trPr>
        <w:tc>
          <w:tcPr>
            <w:tcW w:w="3544" w:type="dxa"/>
            <w:tcBorders>
              <w:top w:val="nil"/>
              <w:left w:val="nil"/>
            </w:tcBorders>
            <w:vAlign w:val="center"/>
          </w:tcPr>
          <w:p w14:paraId="597D0B70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2D2CA2E0" w14:textId="77777777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1F095E">
              <w:rPr>
                <w:b/>
                <w:sz w:val="16"/>
                <w:szCs w:val="16"/>
              </w:rPr>
              <w:t>No</w:t>
            </w:r>
          </w:p>
        </w:tc>
        <w:tc>
          <w:tcPr>
            <w:tcW w:w="1218" w:type="dxa"/>
            <w:vAlign w:val="center"/>
          </w:tcPr>
          <w:p w14:paraId="24714764" w14:textId="77777777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ather no</w:t>
            </w:r>
          </w:p>
        </w:tc>
        <w:tc>
          <w:tcPr>
            <w:tcW w:w="1217" w:type="dxa"/>
            <w:vAlign w:val="center"/>
          </w:tcPr>
          <w:p w14:paraId="28CC7CE7" w14:textId="77777777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ather yes</w:t>
            </w:r>
          </w:p>
        </w:tc>
        <w:tc>
          <w:tcPr>
            <w:tcW w:w="1218" w:type="dxa"/>
            <w:vAlign w:val="center"/>
          </w:tcPr>
          <w:p w14:paraId="47E07EE3" w14:textId="77777777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Yes</w:t>
            </w:r>
          </w:p>
        </w:tc>
        <w:tc>
          <w:tcPr>
            <w:tcW w:w="1218" w:type="dxa"/>
            <w:vAlign w:val="center"/>
          </w:tcPr>
          <w:p w14:paraId="0A70A38F" w14:textId="77777777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1F095E">
              <w:rPr>
                <w:b/>
                <w:sz w:val="16"/>
                <w:szCs w:val="16"/>
              </w:rPr>
              <w:t>I do not know</w:t>
            </w:r>
          </w:p>
        </w:tc>
      </w:tr>
      <w:tr w:rsidR="00421B57" w14:paraId="378EEE71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7F050135" w14:textId="09656249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loods?</w:t>
            </w:r>
          </w:p>
        </w:tc>
        <w:tc>
          <w:tcPr>
            <w:tcW w:w="1217" w:type="dxa"/>
            <w:vAlign w:val="center"/>
          </w:tcPr>
          <w:p w14:paraId="7E0C3F18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36DD6AD7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67587BF7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898A5F8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232402DF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421B57" w14:paraId="6429844A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015E3F32" w14:textId="1A955A7A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hortage of drinking water?</w:t>
            </w:r>
          </w:p>
        </w:tc>
        <w:tc>
          <w:tcPr>
            <w:tcW w:w="1217" w:type="dxa"/>
            <w:vAlign w:val="center"/>
          </w:tcPr>
          <w:p w14:paraId="17AB01FC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1677E975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1143E25E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744FFC76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3B9527ED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421B57" w14:paraId="1CCE97DD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27C4F8E1" w14:textId="0ED060DB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hermal extremes?</w:t>
            </w:r>
          </w:p>
        </w:tc>
        <w:tc>
          <w:tcPr>
            <w:tcW w:w="1217" w:type="dxa"/>
            <w:vAlign w:val="center"/>
          </w:tcPr>
          <w:p w14:paraId="4A8C9C17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0F4CFBB8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176181C3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12BBC6FF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8CDDE1B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421B57" w14:paraId="27F4F67E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3CA4BBE6" w14:textId="21732022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roughts?</w:t>
            </w:r>
          </w:p>
        </w:tc>
        <w:tc>
          <w:tcPr>
            <w:tcW w:w="1217" w:type="dxa"/>
            <w:vAlign w:val="center"/>
          </w:tcPr>
          <w:p w14:paraId="16C92C64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3EB8B6E5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4F4D3C5E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111BF6F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00E9E4A3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421B57" w14:paraId="66C57645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7BA0F8DE" w14:textId="51FB895C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one of them.</w:t>
            </w:r>
          </w:p>
        </w:tc>
        <w:tc>
          <w:tcPr>
            <w:tcW w:w="1217" w:type="dxa"/>
            <w:vAlign w:val="center"/>
          </w:tcPr>
          <w:p w14:paraId="697851B9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7E40C2F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12B44915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29647496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0DD95CB0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</w:tbl>
    <w:p w14:paraId="407812FB" w14:textId="7999420B" w:rsidR="00421B57" w:rsidRDefault="00421B57" w:rsidP="00421B57">
      <w:pPr>
        <w:spacing w:before="240" w:after="0"/>
        <w:rPr>
          <w:b/>
          <w:szCs w:val="18"/>
        </w:rPr>
      </w:pPr>
      <w:r>
        <w:rPr>
          <w:b/>
          <w:szCs w:val="18"/>
        </w:rPr>
        <w:t>9. If you are engaged in activities, what are the determinants of your participation (please tick the appropriate boxes).</w:t>
      </w:r>
    </w:p>
    <w:p w14:paraId="0787AAC4" w14:textId="4E3BE8B6" w:rsidR="00421B57" w:rsidRDefault="00421B57" w:rsidP="00421B57">
      <w:pPr>
        <w:rPr>
          <w:bCs/>
          <w:i/>
          <w:iCs/>
          <w:szCs w:val="18"/>
        </w:rPr>
      </w:pPr>
      <w:r>
        <w:rPr>
          <w:bCs/>
          <w:i/>
          <w:iCs/>
          <w:szCs w:val="18"/>
        </w:rPr>
        <w:t>Tick all that apply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0"/>
        <w:gridCol w:w="4872"/>
      </w:tblGrid>
      <w:tr w:rsidR="00421B57" w:rsidRPr="001F095E" w14:paraId="2DE5722A" w14:textId="77777777" w:rsidTr="00D33054">
        <w:trPr>
          <w:trHeight w:val="283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8027B90" w14:textId="77777777" w:rsidR="00421B57" w:rsidRPr="001F095E" w:rsidRDefault="00421B57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4872" w:type="dxa"/>
            <w:tcBorders>
              <w:right w:val="single" w:sz="4" w:space="0" w:color="auto"/>
            </w:tcBorders>
            <w:vAlign w:val="center"/>
          </w:tcPr>
          <w:p w14:paraId="3DEC50D3" w14:textId="200CEB7B" w:rsidR="00421B57" w:rsidRPr="001F095E" w:rsidRDefault="00421B57" w:rsidP="007E0566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have the resources, skills and knowledge to participate</w:t>
            </w:r>
          </w:p>
        </w:tc>
      </w:tr>
      <w:tr w:rsidR="00421B57" w:rsidRPr="001F095E" w14:paraId="503A6BEA" w14:textId="77777777" w:rsidTr="00D33054">
        <w:trPr>
          <w:trHeight w:val="283"/>
        </w:trPr>
        <w:tc>
          <w:tcPr>
            <w:tcW w:w="510" w:type="dxa"/>
            <w:vAlign w:val="center"/>
          </w:tcPr>
          <w:p w14:paraId="565981FC" w14:textId="5B936F26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872" w:type="dxa"/>
            <w:vAlign w:val="center"/>
          </w:tcPr>
          <w:p w14:paraId="7FA3F6A7" w14:textId="01E86E3C" w:rsidR="00421B57" w:rsidRPr="007D6EAD" w:rsidRDefault="00421B57" w:rsidP="007E0566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have a sense of attachment that reinforces participation</w:t>
            </w:r>
          </w:p>
        </w:tc>
      </w:tr>
      <w:tr w:rsidR="00421B57" w:rsidRPr="001F095E" w14:paraId="1BBFD2A7" w14:textId="77777777" w:rsidTr="00D33054">
        <w:trPr>
          <w:trHeight w:val="283"/>
        </w:trPr>
        <w:tc>
          <w:tcPr>
            <w:tcW w:w="510" w:type="dxa"/>
            <w:vAlign w:val="center"/>
          </w:tcPr>
          <w:p w14:paraId="7BB02090" w14:textId="77777777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872" w:type="dxa"/>
            <w:vAlign w:val="center"/>
          </w:tcPr>
          <w:p w14:paraId="2EDE2861" w14:textId="1A5F609B" w:rsidR="00421B57" w:rsidRPr="007D6EAD" w:rsidRDefault="00421B57" w:rsidP="007E0566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am involved by official bodies or voluntary groups</w:t>
            </w:r>
          </w:p>
        </w:tc>
      </w:tr>
      <w:tr w:rsidR="00421B57" w:rsidRPr="001F095E" w14:paraId="4EE250E3" w14:textId="77777777" w:rsidTr="00D33054">
        <w:trPr>
          <w:trHeight w:val="283"/>
        </w:trPr>
        <w:tc>
          <w:tcPr>
            <w:tcW w:w="510" w:type="dxa"/>
            <w:vAlign w:val="center"/>
          </w:tcPr>
          <w:p w14:paraId="29011A19" w14:textId="77777777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872" w:type="dxa"/>
            <w:vAlign w:val="center"/>
          </w:tcPr>
          <w:p w14:paraId="2A530B39" w14:textId="70C7ECCB" w:rsidR="00421B57" w:rsidRPr="007D6EAD" w:rsidRDefault="00421B57" w:rsidP="007E0566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see evidence that my views have been considered</w:t>
            </w:r>
          </w:p>
        </w:tc>
      </w:tr>
      <w:tr w:rsidR="00421B57" w:rsidRPr="001F095E" w14:paraId="6FBDD9E8" w14:textId="77777777" w:rsidTr="00D33054">
        <w:trPr>
          <w:trHeight w:val="283"/>
        </w:trPr>
        <w:tc>
          <w:tcPr>
            <w:tcW w:w="510" w:type="dxa"/>
            <w:vAlign w:val="center"/>
          </w:tcPr>
          <w:p w14:paraId="25888AD9" w14:textId="77777777" w:rsidR="00421B57" w:rsidRPr="001F095E" w:rsidRDefault="00421B57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872" w:type="dxa"/>
            <w:vAlign w:val="center"/>
          </w:tcPr>
          <w:p w14:paraId="02436D1E" w14:textId="5DEDAB9D" w:rsidR="00421B57" w:rsidRPr="007D6EAD" w:rsidRDefault="00421B57" w:rsidP="007E0566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ther</w:t>
            </w:r>
          </w:p>
        </w:tc>
      </w:tr>
    </w:tbl>
    <w:p w14:paraId="6B5B6F72" w14:textId="5301DCAA" w:rsidR="00421B57" w:rsidRDefault="007E0566" w:rsidP="007E0566">
      <w:pPr>
        <w:spacing w:before="240" w:after="0"/>
        <w:rPr>
          <w:b/>
          <w:szCs w:val="18"/>
        </w:rPr>
      </w:pPr>
      <w:r>
        <w:rPr>
          <w:b/>
          <w:szCs w:val="18"/>
        </w:rPr>
        <w:t>10. How often are you engaged in activities listed below?</w:t>
      </w:r>
    </w:p>
    <w:p w14:paraId="097B3BEE" w14:textId="1664C5B0" w:rsidR="007E0566" w:rsidRDefault="007E0566" w:rsidP="007E0566">
      <w:pPr>
        <w:rPr>
          <w:bCs/>
          <w:i/>
          <w:iCs/>
          <w:szCs w:val="18"/>
        </w:rPr>
      </w:pPr>
      <w:r>
        <w:rPr>
          <w:bCs/>
          <w:i/>
          <w:iCs/>
          <w:szCs w:val="18"/>
        </w:rPr>
        <w:t>Mark only one oval per row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44"/>
        <w:gridCol w:w="1217"/>
        <w:gridCol w:w="1218"/>
        <w:gridCol w:w="1217"/>
        <w:gridCol w:w="1218"/>
        <w:gridCol w:w="1218"/>
      </w:tblGrid>
      <w:tr w:rsidR="007E0566" w14:paraId="351C88C5" w14:textId="77777777" w:rsidTr="001C799A">
        <w:trPr>
          <w:trHeight w:val="510"/>
        </w:trPr>
        <w:tc>
          <w:tcPr>
            <w:tcW w:w="3544" w:type="dxa"/>
            <w:tcBorders>
              <w:top w:val="nil"/>
              <w:left w:val="nil"/>
            </w:tcBorders>
            <w:vAlign w:val="center"/>
          </w:tcPr>
          <w:p w14:paraId="60416663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4801C692" w14:textId="5B0BDC9C" w:rsidR="007E0566" w:rsidRPr="001F095E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1F095E">
              <w:rPr>
                <w:b/>
                <w:sz w:val="16"/>
                <w:szCs w:val="16"/>
              </w:rPr>
              <w:t>N</w:t>
            </w:r>
            <w:r>
              <w:rPr>
                <w:b/>
                <w:sz w:val="16"/>
                <w:szCs w:val="16"/>
              </w:rPr>
              <w:t>ever</w:t>
            </w:r>
          </w:p>
        </w:tc>
        <w:tc>
          <w:tcPr>
            <w:tcW w:w="1218" w:type="dxa"/>
            <w:vAlign w:val="center"/>
          </w:tcPr>
          <w:p w14:paraId="072BAA61" w14:textId="24FDA1DB" w:rsidR="007E0566" w:rsidRPr="001F095E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ometimes</w:t>
            </w:r>
          </w:p>
        </w:tc>
        <w:tc>
          <w:tcPr>
            <w:tcW w:w="1217" w:type="dxa"/>
            <w:vAlign w:val="center"/>
          </w:tcPr>
          <w:p w14:paraId="31340ED3" w14:textId="1DADFDEA" w:rsidR="007E0566" w:rsidRPr="001F095E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ften</w:t>
            </w:r>
          </w:p>
        </w:tc>
        <w:tc>
          <w:tcPr>
            <w:tcW w:w="1218" w:type="dxa"/>
            <w:vAlign w:val="center"/>
          </w:tcPr>
          <w:p w14:paraId="35298859" w14:textId="1F9171E3" w:rsidR="007E0566" w:rsidRPr="001F095E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ways</w:t>
            </w:r>
          </w:p>
        </w:tc>
        <w:tc>
          <w:tcPr>
            <w:tcW w:w="1218" w:type="dxa"/>
            <w:vAlign w:val="center"/>
          </w:tcPr>
          <w:p w14:paraId="1560940E" w14:textId="77777777" w:rsidR="007E0566" w:rsidRPr="001F095E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1F095E">
              <w:rPr>
                <w:b/>
                <w:sz w:val="16"/>
                <w:szCs w:val="16"/>
              </w:rPr>
              <w:t>I do not know</w:t>
            </w:r>
          </w:p>
        </w:tc>
      </w:tr>
      <w:tr w:rsidR="007E0566" w14:paraId="5F86394A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22B7C370" w14:textId="1571AD5D" w:rsidR="007E0566" w:rsidRPr="001F095E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onitoring the quality of city environment (floods, air pollution, etc.)</w:t>
            </w:r>
          </w:p>
        </w:tc>
        <w:tc>
          <w:tcPr>
            <w:tcW w:w="1217" w:type="dxa"/>
            <w:vAlign w:val="center"/>
          </w:tcPr>
          <w:p w14:paraId="7ED1594E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05BF953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2378C5E3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B4C5C0C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B74163E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E0566" w14:paraId="5BDD24A8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3B50B3F5" w14:textId="15E69F8B" w:rsidR="007E0566" w:rsidRPr="001F095E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articipating in city / local planning discussions</w:t>
            </w:r>
          </w:p>
        </w:tc>
        <w:tc>
          <w:tcPr>
            <w:tcW w:w="1217" w:type="dxa"/>
            <w:vAlign w:val="center"/>
          </w:tcPr>
          <w:p w14:paraId="2214A34F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0CC9D75B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365786BD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56D8E1D7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595CE57F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E0566" w14:paraId="55670B82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4DD433F9" w14:textId="6AA9A95E" w:rsidR="007E0566" w:rsidRPr="001F095E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articipating in Non-Governmental Organisation projects</w:t>
            </w:r>
          </w:p>
        </w:tc>
        <w:tc>
          <w:tcPr>
            <w:tcW w:w="1217" w:type="dxa"/>
            <w:vAlign w:val="center"/>
          </w:tcPr>
          <w:p w14:paraId="60DAA35C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3EB9DA56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7AF9EDE1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127CC5E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ED82743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E0566" w14:paraId="401384F3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6D314FB8" w14:textId="2ED08D30" w:rsidR="007E0566" w:rsidRPr="001F095E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olunteering for healthcare improvement</w:t>
            </w:r>
          </w:p>
        </w:tc>
        <w:tc>
          <w:tcPr>
            <w:tcW w:w="1217" w:type="dxa"/>
            <w:vAlign w:val="center"/>
          </w:tcPr>
          <w:p w14:paraId="17CC295A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0E5B1D91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5889FC2C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09BFC2D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3B261C2C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E0566" w14:paraId="056BFA3F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47E02443" w14:textId="24E3E6CD" w:rsidR="007E0566" w:rsidRPr="001F095E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mproving the appearance of the surroundings</w:t>
            </w:r>
          </w:p>
        </w:tc>
        <w:tc>
          <w:tcPr>
            <w:tcW w:w="1217" w:type="dxa"/>
            <w:vAlign w:val="center"/>
          </w:tcPr>
          <w:p w14:paraId="7CDBEAD7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1BCD2568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2820BE74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0B374069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1AEAE92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E0566" w14:paraId="1DF2D19C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40CE9DF0" w14:textId="70B5C72A" w:rsidR="007E0566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lecting for neighbourhood associations</w:t>
            </w:r>
          </w:p>
        </w:tc>
        <w:tc>
          <w:tcPr>
            <w:tcW w:w="1217" w:type="dxa"/>
            <w:vAlign w:val="center"/>
          </w:tcPr>
          <w:p w14:paraId="518DDADA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A11AECB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236B742B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6C5467F7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7D256078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  <w:tr w:rsidR="007E0566" w14:paraId="13EAC9E6" w14:textId="77777777" w:rsidTr="001C799A">
        <w:trPr>
          <w:trHeight w:val="510"/>
        </w:trPr>
        <w:tc>
          <w:tcPr>
            <w:tcW w:w="3544" w:type="dxa"/>
            <w:vAlign w:val="center"/>
          </w:tcPr>
          <w:p w14:paraId="6D710BC0" w14:textId="0C94252D" w:rsidR="007E0566" w:rsidRDefault="007E0566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mplementing energy, water and greenery saving solutions</w:t>
            </w:r>
          </w:p>
        </w:tc>
        <w:tc>
          <w:tcPr>
            <w:tcW w:w="1217" w:type="dxa"/>
            <w:vAlign w:val="center"/>
          </w:tcPr>
          <w:p w14:paraId="24DCB824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42910C6D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7" w:type="dxa"/>
            <w:vAlign w:val="center"/>
          </w:tcPr>
          <w:p w14:paraId="51969926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197E21B2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1218" w:type="dxa"/>
            <w:vAlign w:val="center"/>
          </w:tcPr>
          <w:p w14:paraId="16DF69CE" w14:textId="77777777" w:rsidR="007E0566" w:rsidRPr="001F095E" w:rsidRDefault="007E0566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</w:tr>
    </w:tbl>
    <w:p w14:paraId="3300A17E" w14:textId="7E4FA435" w:rsidR="007E0566" w:rsidRDefault="007E0566" w:rsidP="007E0566">
      <w:pPr>
        <w:spacing w:before="240"/>
        <w:rPr>
          <w:b/>
          <w:szCs w:val="18"/>
        </w:rPr>
      </w:pPr>
      <w:r>
        <w:rPr>
          <w:b/>
          <w:szCs w:val="18"/>
        </w:rPr>
        <w:t>11. Please share your views concerning this topic.</w:t>
      </w:r>
    </w:p>
    <w:p w14:paraId="1AC03D7F" w14:textId="77777777" w:rsidR="007E0566" w:rsidRDefault="007E0566" w:rsidP="007E0566">
      <w:pPr>
        <w:rPr>
          <w:b/>
          <w:szCs w:val="18"/>
        </w:rPr>
      </w:pPr>
      <w:r>
        <w:rPr>
          <w:b/>
          <w:szCs w:val="18"/>
        </w:rPr>
        <w:t>________________________________________________________________________________________________</w:t>
      </w:r>
    </w:p>
    <w:p w14:paraId="5C0401AF" w14:textId="77777777" w:rsidR="007E0566" w:rsidRDefault="007E0566" w:rsidP="007E0566">
      <w:pPr>
        <w:rPr>
          <w:b/>
          <w:szCs w:val="18"/>
        </w:rPr>
      </w:pPr>
      <w:r>
        <w:rPr>
          <w:b/>
          <w:szCs w:val="18"/>
        </w:rPr>
        <w:t>________________________________________________________________________________________________</w:t>
      </w:r>
    </w:p>
    <w:p w14:paraId="20C17A88" w14:textId="77777777" w:rsidR="007E0566" w:rsidRDefault="007E0566" w:rsidP="007E0566">
      <w:pPr>
        <w:rPr>
          <w:b/>
          <w:szCs w:val="18"/>
        </w:rPr>
      </w:pPr>
      <w:r>
        <w:rPr>
          <w:b/>
          <w:szCs w:val="18"/>
        </w:rPr>
        <w:t>________________________________________________________________________________________________</w:t>
      </w:r>
    </w:p>
    <w:p w14:paraId="398672B9" w14:textId="77777777" w:rsidR="007E0566" w:rsidRDefault="007E0566" w:rsidP="007E0566">
      <w:pPr>
        <w:rPr>
          <w:b/>
          <w:szCs w:val="18"/>
        </w:rPr>
      </w:pPr>
      <w:r>
        <w:rPr>
          <w:b/>
          <w:szCs w:val="18"/>
        </w:rPr>
        <w:t>________________________________________________________________________________________________</w:t>
      </w:r>
    </w:p>
    <w:p w14:paraId="505B769F" w14:textId="7663890A" w:rsidR="007E0566" w:rsidRDefault="007E0566" w:rsidP="007E0566">
      <w:pPr>
        <w:rPr>
          <w:b/>
          <w:szCs w:val="18"/>
        </w:rPr>
      </w:pPr>
      <w:r>
        <w:rPr>
          <w:b/>
          <w:szCs w:val="18"/>
        </w:rPr>
        <w:t>________________________________________________________________________________________________</w:t>
      </w:r>
    </w:p>
    <w:p w14:paraId="4A4F3241" w14:textId="05F857A4" w:rsidR="007E0566" w:rsidRDefault="007E0566" w:rsidP="00D33054">
      <w:pPr>
        <w:spacing w:after="0"/>
        <w:rPr>
          <w:b/>
          <w:color w:val="06507A"/>
          <w:sz w:val="24"/>
        </w:rPr>
      </w:pPr>
      <w:r>
        <w:rPr>
          <w:b/>
          <w:color w:val="06507A"/>
          <w:sz w:val="24"/>
        </w:rPr>
        <w:lastRenderedPageBreak/>
        <w:t xml:space="preserve">Section </w:t>
      </w:r>
      <w:r w:rsidR="00D33054">
        <w:rPr>
          <w:b/>
          <w:color w:val="06507A"/>
          <w:sz w:val="24"/>
        </w:rPr>
        <w:t>5</w:t>
      </w:r>
    </w:p>
    <w:p w14:paraId="5B47B35D" w14:textId="520C768B" w:rsidR="007E0566" w:rsidRDefault="00D33054" w:rsidP="00D33054">
      <w:pPr>
        <w:rPr>
          <w:bCs/>
          <w:color w:val="06507A"/>
          <w:sz w:val="24"/>
        </w:rPr>
      </w:pPr>
      <w:r>
        <w:rPr>
          <w:bCs/>
          <w:color w:val="06507A"/>
          <w:sz w:val="24"/>
        </w:rPr>
        <w:t>Respondent’s data</w:t>
      </w:r>
    </w:p>
    <w:p w14:paraId="18D45183" w14:textId="39326798" w:rsidR="007E0566" w:rsidRDefault="00D33054" w:rsidP="00D33054">
      <w:pPr>
        <w:rPr>
          <w:b/>
          <w:szCs w:val="18"/>
        </w:rPr>
      </w:pPr>
      <w:r>
        <w:rPr>
          <w:b/>
          <w:szCs w:val="18"/>
        </w:rPr>
        <w:t>12</w:t>
      </w:r>
      <w:r w:rsidR="007E0566">
        <w:rPr>
          <w:b/>
          <w:szCs w:val="18"/>
        </w:rPr>
        <w:t xml:space="preserve">. </w:t>
      </w:r>
      <w:r>
        <w:rPr>
          <w:b/>
          <w:szCs w:val="18"/>
        </w:rPr>
        <w:t>Please specify year of your birth</w:t>
      </w:r>
    </w:p>
    <w:p w14:paraId="638D4E20" w14:textId="6C74566A" w:rsidR="007E0566" w:rsidRDefault="00D33054" w:rsidP="007E0566">
      <w:pPr>
        <w:rPr>
          <w:b/>
          <w:szCs w:val="18"/>
        </w:rPr>
      </w:pPr>
      <w:r>
        <w:rPr>
          <w:b/>
          <w:szCs w:val="18"/>
        </w:rPr>
        <w:t>__________________________________</w:t>
      </w:r>
    </w:p>
    <w:p w14:paraId="46241C97" w14:textId="35C5DE76" w:rsidR="00D33054" w:rsidRDefault="00D33054" w:rsidP="00D33054">
      <w:pPr>
        <w:spacing w:before="240" w:after="0"/>
        <w:rPr>
          <w:b/>
          <w:szCs w:val="18"/>
        </w:rPr>
      </w:pPr>
      <w:r>
        <w:rPr>
          <w:b/>
          <w:szCs w:val="18"/>
        </w:rPr>
        <w:t>13. Please specify your education level</w:t>
      </w:r>
    </w:p>
    <w:p w14:paraId="02F42126" w14:textId="2DEDCF45" w:rsidR="00D33054" w:rsidRDefault="00D33054" w:rsidP="007E0566">
      <w:pPr>
        <w:rPr>
          <w:bCs/>
          <w:i/>
          <w:iCs/>
          <w:szCs w:val="18"/>
        </w:rPr>
      </w:pPr>
      <w:r w:rsidRPr="00D33054">
        <w:rPr>
          <w:bCs/>
          <w:i/>
          <w:iCs/>
          <w:szCs w:val="18"/>
        </w:rPr>
        <w:t>Mark only one oval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0"/>
        <w:gridCol w:w="2746"/>
      </w:tblGrid>
      <w:tr w:rsidR="00D33054" w:rsidRPr="001F095E" w14:paraId="77DDA264" w14:textId="77777777" w:rsidTr="00D33054">
        <w:trPr>
          <w:trHeight w:val="283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0B144F2" w14:textId="77777777" w:rsidR="00D33054" w:rsidRPr="001F095E" w:rsidRDefault="00D33054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2746" w:type="dxa"/>
            <w:tcBorders>
              <w:right w:val="single" w:sz="4" w:space="0" w:color="auto"/>
            </w:tcBorders>
            <w:vAlign w:val="center"/>
          </w:tcPr>
          <w:p w14:paraId="7BAEB188" w14:textId="0D5BFB9D" w:rsidR="00D33054" w:rsidRPr="001F095E" w:rsidRDefault="00D33054" w:rsidP="001C799A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rimary school level</w:t>
            </w:r>
          </w:p>
        </w:tc>
      </w:tr>
      <w:tr w:rsidR="00D33054" w:rsidRPr="001F095E" w14:paraId="7EEB5377" w14:textId="77777777" w:rsidTr="00D33054">
        <w:trPr>
          <w:trHeight w:val="283"/>
        </w:trPr>
        <w:tc>
          <w:tcPr>
            <w:tcW w:w="510" w:type="dxa"/>
            <w:vAlign w:val="center"/>
          </w:tcPr>
          <w:p w14:paraId="0CABDD6D" w14:textId="77777777" w:rsidR="00D33054" w:rsidRPr="001F095E" w:rsidRDefault="00D33054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46" w:type="dxa"/>
            <w:vAlign w:val="center"/>
          </w:tcPr>
          <w:p w14:paraId="385A6541" w14:textId="2E520B81" w:rsidR="00D33054" w:rsidRPr="007D6EAD" w:rsidRDefault="00D33054" w:rsidP="001C799A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condary school level</w:t>
            </w:r>
          </w:p>
        </w:tc>
      </w:tr>
      <w:tr w:rsidR="00D33054" w:rsidRPr="001F095E" w14:paraId="2DD1338B" w14:textId="77777777" w:rsidTr="00D33054">
        <w:trPr>
          <w:trHeight w:val="283"/>
        </w:trPr>
        <w:tc>
          <w:tcPr>
            <w:tcW w:w="510" w:type="dxa"/>
            <w:vAlign w:val="center"/>
          </w:tcPr>
          <w:p w14:paraId="24EDE8CE" w14:textId="77777777" w:rsidR="00D33054" w:rsidRPr="001F095E" w:rsidRDefault="00D33054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46" w:type="dxa"/>
            <w:vAlign w:val="center"/>
          </w:tcPr>
          <w:p w14:paraId="5608E1F4" w14:textId="1722CCBF" w:rsidR="00D33054" w:rsidRPr="007D6EAD" w:rsidRDefault="00D33054" w:rsidP="001C799A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achelor level</w:t>
            </w:r>
          </w:p>
        </w:tc>
      </w:tr>
      <w:tr w:rsidR="00D33054" w:rsidRPr="001F095E" w14:paraId="037A89A7" w14:textId="77777777" w:rsidTr="00D33054">
        <w:trPr>
          <w:trHeight w:val="283"/>
        </w:trPr>
        <w:tc>
          <w:tcPr>
            <w:tcW w:w="510" w:type="dxa"/>
            <w:vAlign w:val="center"/>
          </w:tcPr>
          <w:p w14:paraId="4DB33689" w14:textId="77777777" w:rsidR="00D33054" w:rsidRPr="001F095E" w:rsidRDefault="00D33054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46" w:type="dxa"/>
            <w:vAlign w:val="center"/>
          </w:tcPr>
          <w:p w14:paraId="6F3FF3D8" w14:textId="174E2C53" w:rsidR="00D33054" w:rsidRPr="007D6EAD" w:rsidRDefault="00D33054" w:rsidP="001C799A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aster level</w:t>
            </w:r>
          </w:p>
        </w:tc>
      </w:tr>
      <w:tr w:rsidR="00D33054" w:rsidRPr="001F095E" w14:paraId="728E1603" w14:textId="77777777" w:rsidTr="00D33054">
        <w:trPr>
          <w:trHeight w:val="283"/>
        </w:trPr>
        <w:tc>
          <w:tcPr>
            <w:tcW w:w="510" w:type="dxa"/>
            <w:vAlign w:val="center"/>
          </w:tcPr>
          <w:p w14:paraId="0EFF799A" w14:textId="77777777" w:rsidR="00D33054" w:rsidRPr="001F095E" w:rsidRDefault="00D33054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46" w:type="dxa"/>
            <w:vAlign w:val="center"/>
          </w:tcPr>
          <w:p w14:paraId="79E8C9AE" w14:textId="3F7434CE" w:rsidR="00D33054" w:rsidRPr="007D6EAD" w:rsidRDefault="00D33054" w:rsidP="001C799A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ostgraduate level and higher</w:t>
            </w:r>
          </w:p>
        </w:tc>
      </w:tr>
    </w:tbl>
    <w:p w14:paraId="410205E2" w14:textId="43681BC3" w:rsidR="00D33054" w:rsidRDefault="00D33054" w:rsidP="00D33054">
      <w:pPr>
        <w:spacing w:before="240" w:after="0"/>
        <w:rPr>
          <w:b/>
          <w:szCs w:val="18"/>
        </w:rPr>
      </w:pPr>
      <w:r>
        <w:rPr>
          <w:b/>
          <w:szCs w:val="18"/>
        </w:rPr>
        <w:t>14. Please specify your status</w:t>
      </w:r>
    </w:p>
    <w:p w14:paraId="05A887AC" w14:textId="77777777" w:rsidR="00D33054" w:rsidRDefault="00D33054" w:rsidP="00D33054">
      <w:pPr>
        <w:rPr>
          <w:bCs/>
          <w:i/>
          <w:iCs/>
          <w:szCs w:val="18"/>
        </w:rPr>
      </w:pPr>
      <w:r w:rsidRPr="00D33054">
        <w:rPr>
          <w:bCs/>
          <w:i/>
          <w:iCs/>
          <w:szCs w:val="18"/>
        </w:rPr>
        <w:t>Mark only one oval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0"/>
        <w:gridCol w:w="2746"/>
      </w:tblGrid>
      <w:tr w:rsidR="00D33054" w:rsidRPr="001F095E" w14:paraId="1005DCDD" w14:textId="77777777" w:rsidTr="001C799A">
        <w:trPr>
          <w:trHeight w:val="283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D69796C" w14:textId="77777777" w:rsidR="00D33054" w:rsidRPr="001F095E" w:rsidRDefault="00D33054" w:rsidP="001C799A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2746" w:type="dxa"/>
            <w:tcBorders>
              <w:right w:val="single" w:sz="4" w:space="0" w:color="auto"/>
            </w:tcBorders>
            <w:vAlign w:val="center"/>
          </w:tcPr>
          <w:p w14:paraId="4263F6F5" w14:textId="326DAAEA" w:rsidR="00D33054" w:rsidRPr="001F095E" w:rsidRDefault="00D33054" w:rsidP="001C799A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udent</w:t>
            </w:r>
          </w:p>
        </w:tc>
      </w:tr>
      <w:tr w:rsidR="00D33054" w:rsidRPr="001F095E" w14:paraId="2D607528" w14:textId="77777777" w:rsidTr="001C799A">
        <w:trPr>
          <w:trHeight w:val="283"/>
        </w:trPr>
        <w:tc>
          <w:tcPr>
            <w:tcW w:w="510" w:type="dxa"/>
            <w:vAlign w:val="center"/>
          </w:tcPr>
          <w:p w14:paraId="4BF6C52E" w14:textId="77777777" w:rsidR="00D33054" w:rsidRPr="001F095E" w:rsidRDefault="00D33054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46" w:type="dxa"/>
            <w:vAlign w:val="center"/>
          </w:tcPr>
          <w:p w14:paraId="54F746B5" w14:textId="4ED0E82C" w:rsidR="00D33054" w:rsidRPr="007D6EAD" w:rsidRDefault="00D33054" w:rsidP="001C799A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Unemployed</w:t>
            </w:r>
          </w:p>
        </w:tc>
      </w:tr>
      <w:tr w:rsidR="00D33054" w:rsidRPr="001F095E" w14:paraId="613AB645" w14:textId="77777777" w:rsidTr="001C799A">
        <w:trPr>
          <w:trHeight w:val="283"/>
        </w:trPr>
        <w:tc>
          <w:tcPr>
            <w:tcW w:w="510" w:type="dxa"/>
            <w:vAlign w:val="center"/>
          </w:tcPr>
          <w:p w14:paraId="687B4C7B" w14:textId="77777777" w:rsidR="00D33054" w:rsidRPr="001F095E" w:rsidRDefault="00D33054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46" w:type="dxa"/>
            <w:vAlign w:val="center"/>
          </w:tcPr>
          <w:p w14:paraId="5D31F96D" w14:textId="44C2ED56" w:rsidR="00D33054" w:rsidRPr="007D6EAD" w:rsidRDefault="00D33054" w:rsidP="001C799A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mployed</w:t>
            </w:r>
          </w:p>
        </w:tc>
      </w:tr>
      <w:tr w:rsidR="00D33054" w:rsidRPr="001F095E" w14:paraId="660C820B" w14:textId="77777777" w:rsidTr="001C799A">
        <w:trPr>
          <w:trHeight w:val="283"/>
        </w:trPr>
        <w:tc>
          <w:tcPr>
            <w:tcW w:w="510" w:type="dxa"/>
            <w:vAlign w:val="center"/>
          </w:tcPr>
          <w:p w14:paraId="246F4F95" w14:textId="77777777" w:rsidR="00D33054" w:rsidRPr="001F095E" w:rsidRDefault="00D33054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46" w:type="dxa"/>
            <w:vAlign w:val="center"/>
          </w:tcPr>
          <w:p w14:paraId="5D4CCACA" w14:textId="24675E78" w:rsidR="00D33054" w:rsidRPr="007D6EAD" w:rsidRDefault="00D33054" w:rsidP="001C799A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tired</w:t>
            </w:r>
          </w:p>
        </w:tc>
      </w:tr>
      <w:tr w:rsidR="00D33054" w:rsidRPr="001F095E" w14:paraId="6BA2BBF1" w14:textId="77777777" w:rsidTr="001C799A">
        <w:trPr>
          <w:trHeight w:val="283"/>
        </w:trPr>
        <w:tc>
          <w:tcPr>
            <w:tcW w:w="510" w:type="dxa"/>
            <w:vAlign w:val="center"/>
          </w:tcPr>
          <w:p w14:paraId="08E5D7F6" w14:textId="77777777" w:rsidR="00D33054" w:rsidRPr="001F095E" w:rsidRDefault="00D33054" w:rsidP="001C799A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46" w:type="dxa"/>
            <w:vAlign w:val="center"/>
          </w:tcPr>
          <w:p w14:paraId="749AA46C" w14:textId="66B8D6D5" w:rsidR="00D33054" w:rsidRPr="007D6EAD" w:rsidRDefault="00D33054" w:rsidP="001C799A">
            <w:pPr>
              <w:spacing w:after="0" w:line="240" w:lineRule="auto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ther</w:t>
            </w:r>
          </w:p>
        </w:tc>
      </w:tr>
    </w:tbl>
    <w:p w14:paraId="69C86994" w14:textId="3EAC23E5" w:rsidR="00D33054" w:rsidRDefault="00D33054" w:rsidP="00D33054">
      <w:pPr>
        <w:spacing w:before="240"/>
        <w:rPr>
          <w:b/>
          <w:szCs w:val="18"/>
        </w:rPr>
      </w:pPr>
      <w:r>
        <w:rPr>
          <w:b/>
          <w:szCs w:val="18"/>
        </w:rPr>
        <w:t>15. Country</w:t>
      </w:r>
    </w:p>
    <w:p w14:paraId="21ED7CFE" w14:textId="77777777" w:rsidR="00D33054" w:rsidRDefault="00D33054" w:rsidP="00D33054">
      <w:pPr>
        <w:rPr>
          <w:b/>
          <w:szCs w:val="18"/>
        </w:rPr>
      </w:pPr>
      <w:r>
        <w:rPr>
          <w:b/>
          <w:szCs w:val="18"/>
        </w:rPr>
        <w:t>__________________________________</w:t>
      </w:r>
    </w:p>
    <w:p w14:paraId="69046BAF" w14:textId="6E5F2A2F" w:rsidR="00D33054" w:rsidRDefault="00D33054" w:rsidP="00D33054">
      <w:pPr>
        <w:spacing w:before="240"/>
        <w:rPr>
          <w:b/>
          <w:szCs w:val="18"/>
        </w:rPr>
      </w:pPr>
      <w:r>
        <w:rPr>
          <w:b/>
          <w:szCs w:val="18"/>
        </w:rPr>
        <w:t>16. City</w:t>
      </w:r>
    </w:p>
    <w:p w14:paraId="69A40DAF" w14:textId="77777777" w:rsidR="00D33054" w:rsidRDefault="00D33054" w:rsidP="00D33054">
      <w:pPr>
        <w:rPr>
          <w:b/>
          <w:szCs w:val="18"/>
        </w:rPr>
      </w:pPr>
      <w:r>
        <w:rPr>
          <w:b/>
          <w:szCs w:val="18"/>
        </w:rPr>
        <w:t>__________________________________</w:t>
      </w:r>
    </w:p>
    <w:p w14:paraId="55ADEF1B" w14:textId="27DBBB3C" w:rsidR="00D33054" w:rsidRDefault="00D33054" w:rsidP="00D33054">
      <w:pPr>
        <w:spacing w:before="240"/>
        <w:rPr>
          <w:b/>
          <w:szCs w:val="18"/>
        </w:rPr>
      </w:pPr>
      <w:r>
        <w:rPr>
          <w:b/>
          <w:szCs w:val="18"/>
        </w:rPr>
        <w:t>17. Street</w:t>
      </w:r>
    </w:p>
    <w:p w14:paraId="0CBAB44E" w14:textId="77777777" w:rsidR="00D33054" w:rsidRDefault="00D33054" w:rsidP="00D33054">
      <w:pPr>
        <w:rPr>
          <w:b/>
          <w:szCs w:val="18"/>
        </w:rPr>
      </w:pPr>
      <w:r>
        <w:rPr>
          <w:b/>
          <w:szCs w:val="18"/>
        </w:rPr>
        <w:t>__________________________________</w:t>
      </w:r>
    </w:p>
    <w:p w14:paraId="71A3D17A" w14:textId="61E2E311" w:rsidR="00D33054" w:rsidRDefault="00D33054" w:rsidP="00D33054">
      <w:pPr>
        <w:spacing w:before="240"/>
        <w:rPr>
          <w:b/>
          <w:szCs w:val="18"/>
        </w:rPr>
      </w:pPr>
      <w:r>
        <w:rPr>
          <w:b/>
          <w:szCs w:val="18"/>
        </w:rPr>
        <w:t>18. GPS Coordinates (approx. the middle of your neighbourhood)</w:t>
      </w:r>
    </w:p>
    <w:p w14:paraId="34A8178D" w14:textId="77777777" w:rsidR="00D33054" w:rsidRDefault="00D33054" w:rsidP="00D33054">
      <w:pPr>
        <w:rPr>
          <w:b/>
          <w:szCs w:val="18"/>
        </w:rPr>
      </w:pPr>
      <w:r>
        <w:rPr>
          <w:b/>
          <w:szCs w:val="18"/>
        </w:rPr>
        <w:t>__________________________________</w:t>
      </w:r>
    </w:p>
    <w:p w14:paraId="2F9C5B28" w14:textId="755073EB" w:rsidR="00D33054" w:rsidRDefault="00D33054" w:rsidP="00D33054">
      <w:pPr>
        <w:spacing w:before="240"/>
        <w:rPr>
          <w:b/>
          <w:szCs w:val="18"/>
        </w:rPr>
      </w:pPr>
      <w:r>
        <w:rPr>
          <w:b/>
          <w:szCs w:val="18"/>
        </w:rPr>
        <w:t xml:space="preserve">19. </w:t>
      </w:r>
      <w:proofErr w:type="gramStart"/>
      <w:r>
        <w:rPr>
          <w:b/>
          <w:szCs w:val="18"/>
        </w:rPr>
        <w:t>Post-code</w:t>
      </w:r>
      <w:proofErr w:type="gramEnd"/>
    </w:p>
    <w:p w14:paraId="1C61ECB1" w14:textId="77777777" w:rsidR="00D33054" w:rsidRDefault="00D33054" w:rsidP="00D33054">
      <w:pPr>
        <w:rPr>
          <w:b/>
          <w:szCs w:val="18"/>
        </w:rPr>
      </w:pPr>
      <w:r>
        <w:rPr>
          <w:b/>
          <w:szCs w:val="18"/>
        </w:rPr>
        <w:t>__________________________________</w:t>
      </w:r>
    </w:p>
    <w:p w14:paraId="173542F1" w14:textId="2A7C07CB" w:rsidR="00D33054" w:rsidRDefault="00D33054" w:rsidP="00D33054">
      <w:pPr>
        <w:rPr>
          <w:bCs/>
          <w:i/>
          <w:iCs/>
          <w:szCs w:val="18"/>
        </w:rPr>
      </w:pPr>
    </w:p>
    <w:p w14:paraId="7343AF50" w14:textId="5E5966B5" w:rsidR="00D33054" w:rsidRDefault="00D33054" w:rsidP="00D33054">
      <w:pPr>
        <w:spacing w:after="0"/>
        <w:rPr>
          <w:b/>
          <w:szCs w:val="18"/>
        </w:rPr>
      </w:pPr>
      <w:r>
        <w:rPr>
          <w:b/>
          <w:szCs w:val="18"/>
        </w:rPr>
        <w:t>Thank you!</w:t>
      </w:r>
    </w:p>
    <w:p w14:paraId="35E647B3" w14:textId="73899C90" w:rsidR="00D33054" w:rsidRPr="00D33054" w:rsidRDefault="00D33054" w:rsidP="00D33054">
      <w:pPr>
        <w:rPr>
          <w:bCs/>
          <w:i/>
          <w:iCs/>
          <w:szCs w:val="18"/>
        </w:rPr>
      </w:pPr>
      <w:r>
        <w:rPr>
          <w:bCs/>
          <w:i/>
          <w:iCs/>
          <w:szCs w:val="18"/>
        </w:rPr>
        <w:t xml:space="preserve">If you have further </w:t>
      </w:r>
      <w:proofErr w:type="gramStart"/>
      <w:r>
        <w:rPr>
          <w:bCs/>
          <w:i/>
          <w:iCs/>
          <w:szCs w:val="18"/>
        </w:rPr>
        <w:t>questions</w:t>
      </w:r>
      <w:proofErr w:type="gramEnd"/>
      <w:r>
        <w:rPr>
          <w:bCs/>
          <w:i/>
          <w:iCs/>
          <w:szCs w:val="18"/>
        </w:rPr>
        <w:t xml:space="preserve"> please contact ……………………….</w:t>
      </w:r>
    </w:p>
    <w:sectPr w:rsidR="00D33054" w:rsidRPr="00D33054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4835E" w14:textId="77777777" w:rsidR="005E0D26" w:rsidRDefault="005E0D26" w:rsidP="00125A2F">
      <w:pPr>
        <w:spacing w:after="0" w:line="240" w:lineRule="auto"/>
      </w:pPr>
      <w:r>
        <w:separator/>
      </w:r>
    </w:p>
  </w:endnote>
  <w:endnote w:type="continuationSeparator" w:id="0">
    <w:p w14:paraId="41D8F56C" w14:textId="77777777" w:rsidR="005E0D26" w:rsidRDefault="005E0D26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73050" w14:textId="77777777" w:rsidR="005E0D26" w:rsidRDefault="005E0D26" w:rsidP="00125A2F">
      <w:pPr>
        <w:spacing w:after="0" w:line="240" w:lineRule="auto"/>
      </w:pPr>
      <w:r>
        <w:separator/>
      </w:r>
    </w:p>
  </w:footnote>
  <w:footnote w:type="continuationSeparator" w:id="0">
    <w:p w14:paraId="3515FC93" w14:textId="77777777" w:rsidR="005E0D26" w:rsidRDefault="005E0D26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D6900"/>
    <w:multiLevelType w:val="hybridMultilevel"/>
    <w:tmpl w:val="FDA0AC7A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87168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6B0A06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EF0066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64722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A82F13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F32895"/>
    <w:multiLevelType w:val="hybridMultilevel"/>
    <w:tmpl w:val="1D7A509A"/>
    <w:lvl w:ilvl="0" w:tplc="EAD69798">
      <w:start w:val="1"/>
      <w:numFmt w:val="bullet"/>
      <w:lvlText w:val=""/>
      <w:lvlJc w:val="left"/>
      <w:pPr>
        <w:ind w:left="890" w:hanging="360"/>
      </w:pPr>
      <w:rPr>
        <w:rFonts w:ascii="Wingdings" w:hAnsi="Wingdings" w:hint="default"/>
        <w:color w:val="C00219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5" w15:restartNumberingAfterBreak="0">
    <w:nsid w:val="540929FB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D47721"/>
    <w:multiLevelType w:val="hybridMultilevel"/>
    <w:tmpl w:val="DAE0432C"/>
    <w:lvl w:ilvl="0" w:tplc="60400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6507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507058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6044C0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B72ED9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4D7057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2856269">
    <w:abstractNumId w:val="1"/>
  </w:num>
  <w:num w:numId="2" w16cid:durableId="1446339806">
    <w:abstractNumId w:val="21"/>
  </w:num>
  <w:num w:numId="3" w16cid:durableId="1865708998">
    <w:abstractNumId w:val="10"/>
  </w:num>
  <w:num w:numId="4" w16cid:durableId="1190878754">
    <w:abstractNumId w:val="8"/>
  </w:num>
  <w:num w:numId="5" w16cid:durableId="1035545569">
    <w:abstractNumId w:val="4"/>
  </w:num>
  <w:num w:numId="6" w16cid:durableId="1791053585">
    <w:abstractNumId w:val="22"/>
  </w:num>
  <w:num w:numId="7" w16cid:durableId="62413400">
    <w:abstractNumId w:val="15"/>
  </w:num>
  <w:num w:numId="8" w16cid:durableId="1937516188">
    <w:abstractNumId w:val="26"/>
  </w:num>
  <w:num w:numId="9" w16cid:durableId="548231006">
    <w:abstractNumId w:val="5"/>
  </w:num>
  <w:num w:numId="10" w16cid:durableId="1154562574">
    <w:abstractNumId w:val="16"/>
  </w:num>
  <w:num w:numId="11" w16cid:durableId="1064913073">
    <w:abstractNumId w:val="28"/>
  </w:num>
  <w:num w:numId="12" w16cid:durableId="2137677558">
    <w:abstractNumId w:val="27"/>
  </w:num>
  <w:num w:numId="13" w16cid:durableId="1342855294">
    <w:abstractNumId w:val="2"/>
  </w:num>
  <w:num w:numId="14" w16cid:durableId="1399085081">
    <w:abstractNumId w:val="17"/>
  </w:num>
  <w:num w:numId="15" w16cid:durableId="1705203796">
    <w:abstractNumId w:val="3"/>
  </w:num>
  <w:num w:numId="16" w16cid:durableId="1279066203">
    <w:abstractNumId w:val="9"/>
  </w:num>
  <w:num w:numId="17" w16cid:durableId="1744177766">
    <w:abstractNumId w:val="35"/>
  </w:num>
  <w:num w:numId="18" w16cid:durableId="576788005">
    <w:abstractNumId w:val="19"/>
  </w:num>
  <w:num w:numId="19" w16cid:durableId="1065446787">
    <w:abstractNumId w:val="29"/>
  </w:num>
  <w:num w:numId="20" w16cid:durableId="1851213750">
    <w:abstractNumId w:val="36"/>
  </w:num>
  <w:num w:numId="21" w16cid:durableId="116343347">
    <w:abstractNumId w:val="11"/>
  </w:num>
  <w:num w:numId="22" w16cid:durableId="586771700">
    <w:abstractNumId w:val="6"/>
  </w:num>
  <w:num w:numId="23" w16cid:durableId="2047438345">
    <w:abstractNumId w:val="0"/>
  </w:num>
  <w:num w:numId="24" w16cid:durableId="132867525">
    <w:abstractNumId w:val="32"/>
  </w:num>
  <w:num w:numId="25" w16cid:durableId="694113182">
    <w:abstractNumId w:val="12"/>
  </w:num>
  <w:num w:numId="26" w16cid:durableId="886257678">
    <w:abstractNumId w:val="31"/>
  </w:num>
  <w:num w:numId="27" w16cid:durableId="1332491085">
    <w:abstractNumId w:val="18"/>
  </w:num>
  <w:num w:numId="28" w16cid:durableId="1869444029">
    <w:abstractNumId w:val="33"/>
  </w:num>
  <w:num w:numId="29" w16cid:durableId="1799454040">
    <w:abstractNumId w:val="23"/>
  </w:num>
  <w:num w:numId="30" w16cid:durableId="1245803913">
    <w:abstractNumId w:val="13"/>
  </w:num>
  <w:num w:numId="31" w16cid:durableId="105122599">
    <w:abstractNumId w:val="34"/>
  </w:num>
  <w:num w:numId="32" w16cid:durableId="1356813334">
    <w:abstractNumId w:val="37"/>
  </w:num>
  <w:num w:numId="33" w16cid:durableId="2108885342">
    <w:abstractNumId w:val="7"/>
  </w:num>
  <w:num w:numId="34" w16cid:durableId="148326806">
    <w:abstractNumId w:val="25"/>
  </w:num>
  <w:num w:numId="35" w16cid:durableId="536894871">
    <w:abstractNumId w:val="14"/>
  </w:num>
  <w:num w:numId="36" w16cid:durableId="1851531311">
    <w:abstractNumId w:val="20"/>
  </w:num>
  <w:num w:numId="37" w16cid:durableId="440880093">
    <w:abstractNumId w:val="30"/>
  </w:num>
  <w:num w:numId="38" w16cid:durableId="30069990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7AF3"/>
    <w:rsid w:val="00125A2F"/>
    <w:rsid w:val="001351A0"/>
    <w:rsid w:val="001879F4"/>
    <w:rsid w:val="001D62D5"/>
    <w:rsid w:val="001F095E"/>
    <w:rsid w:val="0021379B"/>
    <w:rsid w:val="00346B1B"/>
    <w:rsid w:val="003A4948"/>
    <w:rsid w:val="004009F1"/>
    <w:rsid w:val="00421B57"/>
    <w:rsid w:val="00427601"/>
    <w:rsid w:val="0058383B"/>
    <w:rsid w:val="005E0D26"/>
    <w:rsid w:val="00720606"/>
    <w:rsid w:val="00781D2E"/>
    <w:rsid w:val="007A0009"/>
    <w:rsid w:val="007D53F1"/>
    <w:rsid w:val="007D6EAD"/>
    <w:rsid w:val="007E0566"/>
    <w:rsid w:val="007E2D73"/>
    <w:rsid w:val="008A5F2C"/>
    <w:rsid w:val="008A6D3C"/>
    <w:rsid w:val="00956929"/>
    <w:rsid w:val="00962CBD"/>
    <w:rsid w:val="009647C7"/>
    <w:rsid w:val="00990066"/>
    <w:rsid w:val="009C58C9"/>
    <w:rsid w:val="00A03EAB"/>
    <w:rsid w:val="00C21190"/>
    <w:rsid w:val="00C301ED"/>
    <w:rsid w:val="00C6369C"/>
    <w:rsid w:val="00CC16CA"/>
    <w:rsid w:val="00CC4803"/>
    <w:rsid w:val="00CE2F36"/>
    <w:rsid w:val="00CF02F6"/>
    <w:rsid w:val="00D24B33"/>
    <w:rsid w:val="00D33054"/>
    <w:rsid w:val="00D43586"/>
    <w:rsid w:val="00D7209E"/>
    <w:rsid w:val="00DB34FE"/>
    <w:rsid w:val="00E20F01"/>
    <w:rsid w:val="00E243BE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  <w:style w:type="table" w:customStyle="1" w:styleId="Tabela-Siatka31">
    <w:name w:val="Tabela - Siatka31"/>
    <w:basedOn w:val="Standardowy"/>
    <w:next w:val="Tabela-Siatka"/>
    <w:uiPriority w:val="39"/>
    <w:rsid w:val="00CC16CA"/>
    <w:pPr>
      <w:spacing w:after="0" w:line="240" w:lineRule="auto"/>
    </w:pPr>
    <w:rPr>
      <w:rFonts w:ascii="Century Gothic" w:hAnsi="Century Gothic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semiHidden/>
    <w:unhideWhenUsed/>
    <w:rsid w:val="00CC16CA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CC16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7</Words>
  <Characters>4986</Characters>
  <Application>Microsoft Office Word</Application>
  <DocSecurity>0</DocSecurity>
  <Lines>95</Lines>
  <Paragraphs>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Jakub</cp:lastModifiedBy>
  <cp:revision>2</cp:revision>
  <dcterms:created xsi:type="dcterms:W3CDTF">2023-01-19T11:56:00Z</dcterms:created>
  <dcterms:modified xsi:type="dcterms:W3CDTF">2023-01-19T11:56:00Z</dcterms:modified>
</cp:coreProperties>
</file>